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5A2D4150" w:rsidR="00941EEB" w:rsidRPr="00645A8D" w:rsidRDefault="0043360C" w:rsidP="00201A23">
      <w:pPr>
        <w:rPr>
          <w:rFonts w:ascii="Times New Roman" w:eastAsia="Times New Roman" w:hAnsi="Times New Roman" w:cs="Times New Roman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</w:t>
      </w:r>
      <w:r w:rsidRPr="00645A8D">
        <w:rPr>
          <w:rFonts w:ascii="Times New Roman" w:eastAsia="Times New Roman" w:hAnsi="Times New Roman" w:cs="Times New Roman"/>
          <w:lang w:eastAsia="hr-HR"/>
        </w:rPr>
        <w:t xml:space="preserve">                                           </w:t>
      </w:r>
    </w:p>
    <w:p w14:paraId="59A91226" w14:textId="039410C8" w:rsidR="00201A23" w:rsidRPr="00614A1D" w:rsidRDefault="00B91A40" w:rsidP="00201A23">
      <w:pPr>
        <w:rPr>
          <w:rFonts w:eastAsia="Times New Roman" w:cstheme="minorHAnsi"/>
          <w:b/>
          <w:lang w:eastAsia="hr-HR"/>
        </w:rPr>
      </w:pPr>
      <w:r w:rsidRPr="00645A8D">
        <w:rPr>
          <w:rFonts w:ascii="Times New Roman" w:eastAsia="Times New Roman" w:hAnsi="Times New Roman" w:cs="Times New Roman"/>
          <w:lang w:eastAsia="hr-HR"/>
        </w:rPr>
        <w:t xml:space="preserve"> </w:t>
      </w:r>
      <w:r w:rsidR="00DE5DB1" w:rsidRPr="00614A1D">
        <w:rPr>
          <w:rFonts w:eastAsia="Times New Roman" w:cstheme="minorHAnsi"/>
          <w:lang w:eastAsia="hr-HR"/>
        </w:rPr>
        <w:t xml:space="preserve">Naziv studija: </w:t>
      </w:r>
      <w:r w:rsidR="00201A23" w:rsidRPr="00614A1D">
        <w:rPr>
          <w:rFonts w:eastAsia="Times New Roman" w:cstheme="minorHAnsi"/>
          <w:b/>
          <w:lang w:eastAsia="hr-HR"/>
        </w:rPr>
        <w:t xml:space="preserve">SVEUČILIŠNI </w:t>
      </w:r>
      <w:r w:rsidR="00E72640" w:rsidRPr="00614A1D">
        <w:rPr>
          <w:rFonts w:eastAsia="Times New Roman" w:cstheme="minorHAnsi"/>
          <w:b/>
          <w:lang w:eastAsia="hr-HR"/>
        </w:rPr>
        <w:t xml:space="preserve">PRIJEDIPLOMSKI </w:t>
      </w:r>
      <w:r w:rsidR="00201A23" w:rsidRPr="00614A1D">
        <w:rPr>
          <w:rFonts w:eastAsia="Times New Roman" w:cstheme="minorHAnsi"/>
          <w:b/>
          <w:lang w:eastAsia="hr-HR"/>
        </w:rPr>
        <w:t>STUDIJ</w:t>
      </w:r>
      <w:r w:rsidR="00E21A42" w:rsidRPr="00614A1D">
        <w:rPr>
          <w:rFonts w:eastAsia="Times New Roman" w:cstheme="minorHAnsi"/>
          <w:b/>
          <w:lang w:eastAsia="hr-HR"/>
        </w:rPr>
        <w:t xml:space="preserve">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462A1678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614A1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614A1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4C407C9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E21A42" w:rsidRPr="00614A1D">
        <w:rPr>
          <w:rFonts w:eastAsia="Times New Roman" w:cstheme="minorHAnsi"/>
          <w:b/>
          <w:lang w:eastAsia="hr-HR"/>
        </w:rPr>
        <w:t>20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71C20ABA" w14:textId="77777777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614A1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Zimski semestar</w:t>
      </w:r>
    </w:p>
    <w:p w14:paraId="1E2078F9" w14:textId="60CF74E2" w:rsidR="00DE5DB1" w:rsidRPr="00614A1D" w:rsidRDefault="0003307F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DE5DB1" w:rsidRPr="00614A1D" w14:paraId="57E4BABF" w14:textId="77777777" w:rsidTr="001A57CC">
        <w:tc>
          <w:tcPr>
            <w:tcW w:w="567" w:type="dxa"/>
            <w:shd w:val="clear" w:color="auto" w:fill="D9D9D9" w:themeFill="background1" w:themeFillShade="D9"/>
          </w:tcPr>
          <w:p w14:paraId="5ECDA778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614A1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A1021B0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1A0F54A6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9DABF2B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1701C" w:rsidRPr="00614A1D" w14:paraId="107576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4A575B76" w14:textId="1004AC95" w:rsidR="0021701C" w:rsidRPr="00614A1D" w:rsidRDefault="0021701C" w:rsidP="0021701C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145C9F34" w14:textId="3B47EC3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40543F7E" w14:textId="513E882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7B14A80D" w14:textId="66FAD9A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27FEE69" w14:textId="407D859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2836B14A" w14:textId="3E8132D1" w:rsidR="003511E6" w:rsidRPr="00614A1D" w:rsidRDefault="0021701C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812649" w:rsidRPr="00614A1D">
              <w:rPr>
                <w:rFonts w:cstheme="minorHAnsi"/>
                <w:color w:val="00B050"/>
              </w:rPr>
              <w:t xml:space="preserve"> </w:t>
            </w:r>
          </w:p>
          <w:p w14:paraId="787E7524" w14:textId="35537D8D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Sablić, asist.    </w:t>
            </w:r>
            <w:r w:rsidR="00813E5E">
              <w:rPr>
                <w:rFonts w:cstheme="minorHAnsi"/>
                <w:color w:val="00B050"/>
              </w:rPr>
              <w:t>1/1</w:t>
            </w:r>
            <w:r w:rsidRPr="00614A1D">
              <w:rPr>
                <w:rFonts w:cstheme="minorHAnsi"/>
                <w:color w:val="00B050"/>
              </w:rPr>
              <w:t xml:space="preserve"> </w:t>
            </w:r>
          </w:p>
          <w:p w14:paraId="60EA1D5D" w14:textId="7EB6DBFB" w:rsidR="0021701C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Marta Bolješić</w:t>
            </w:r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asist.   </w:t>
            </w:r>
            <w:r w:rsidR="00813E5E">
              <w:rPr>
                <w:rFonts w:cstheme="minorHAnsi"/>
                <w:color w:val="00B050"/>
              </w:rPr>
              <w:t>1/1</w:t>
            </w:r>
          </w:p>
        </w:tc>
      </w:tr>
      <w:tr w:rsidR="0021701C" w:rsidRPr="00614A1D" w14:paraId="13891D05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5F02BF3A" w14:textId="77777777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Humana genetika i genetsko</w:t>
            </w:r>
          </w:p>
          <w:p w14:paraId="41F90690" w14:textId="076EF2A2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avjetovanje</w:t>
            </w:r>
          </w:p>
        </w:tc>
        <w:tc>
          <w:tcPr>
            <w:tcW w:w="709" w:type="dxa"/>
          </w:tcPr>
          <w:p w14:paraId="097DA90B" w14:textId="2A7A86C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4CABF99" w14:textId="3990B45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12517B0" w14:textId="7F625A38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70AA33C" w14:textId="7B2C0B87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</w:tcPr>
          <w:p w14:paraId="66C28CB2" w14:textId="3CAF8FB5" w:rsidR="003511E6" w:rsidRPr="00614A1D" w:rsidRDefault="0021701C" w:rsidP="0021701C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prof. dr. sc. Silvija Pušeljić</w:t>
            </w:r>
            <w:r w:rsidR="009A3591" w:rsidRPr="00614A1D">
              <w:rPr>
                <w:rFonts w:cstheme="minorHAnsi"/>
                <w:color w:val="00B050"/>
              </w:rPr>
              <w:t xml:space="preserve"> </w:t>
            </w:r>
          </w:p>
          <w:p w14:paraId="1E1BB9D1" w14:textId="4F821440" w:rsidR="00785E8D" w:rsidRPr="00614A1D" w:rsidRDefault="001316AA" w:rsidP="00785E8D">
            <w:pPr>
              <w:spacing w:after="0" w:line="240" w:lineRule="auto"/>
              <w:rPr>
                <w:rFonts w:eastAsia="Calibri" w:cstheme="minorHAnsi"/>
                <w:color w:val="00B050"/>
              </w:rPr>
            </w:pPr>
            <w:r>
              <w:rPr>
                <w:rFonts w:eastAsia="Calibri" w:cstheme="minorHAnsi"/>
                <w:color w:val="00B050"/>
              </w:rPr>
              <w:t xml:space="preserve">Naslovni asist. </w:t>
            </w:r>
            <w:r w:rsidR="00A6510E" w:rsidRPr="00614A1D">
              <w:rPr>
                <w:rFonts w:eastAsia="Calibri" w:cstheme="minorHAnsi"/>
                <w:color w:val="00B050"/>
              </w:rPr>
              <w:t>Toni Maloča</w:t>
            </w:r>
            <w:r w:rsidR="00F013F5" w:rsidRPr="00614A1D">
              <w:rPr>
                <w:rFonts w:eastAsia="Calibri" w:cstheme="minorHAnsi"/>
                <w:color w:val="00B050"/>
              </w:rPr>
              <w:t xml:space="preserve"> 1/1</w:t>
            </w:r>
          </w:p>
          <w:p w14:paraId="1E252F02" w14:textId="5197975F" w:rsidR="003511E6" w:rsidRPr="00614A1D" w:rsidRDefault="001316AA" w:rsidP="00785E8D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Calibri" w:cstheme="minorHAnsi"/>
                <w:color w:val="00B050"/>
              </w:rPr>
              <w:t xml:space="preserve">Naslovni asist. </w:t>
            </w:r>
            <w:r w:rsidR="00A6510E" w:rsidRPr="00614A1D">
              <w:rPr>
                <w:rFonts w:eastAsia="Calibri" w:cstheme="minorHAnsi"/>
                <w:color w:val="00B050"/>
              </w:rPr>
              <w:t>Ivan Školka</w:t>
            </w:r>
            <w:r w:rsidR="00F013F5" w:rsidRPr="00614A1D">
              <w:rPr>
                <w:rFonts w:eastAsia="Calibri" w:cstheme="minorHAnsi"/>
                <w:color w:val="00B050"/>
              </w:rPr>
              <w:t xml:space="preserve">   1/1</w:t>
            </w:r>
          </w:p>
        </w:tc>
      </w:tr>
      <w:tr w:rsidR="0021701C" w:rsidRPr="00614A1D" w14:paraId="3E5A9968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5763461" w14:textId="24A8637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42C4462E" w14:textId="63C33D8A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7EC51D7C" w14:textId="541CCEF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6B0928E3" w14:textId="703BDE6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9727CA2" w14:textId="43CFC9A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1EE29865" w14:textId="202F895E" w:rsidR="0021701C" w:rsidRPr="00614A1D" w:rsidRDefault="0021701C" w:rsidP="000A059E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Dunja Jurić Vukel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1824298C" w14:textId="117114FD" w:rsidR="000A059E" w:rsidRPr="00614A1D" w:rsidRDefault="001C0757" w:rsidP="000A059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</w:p>
        </w:tc>
      </w:tr>
      <w:tr w:rsidR="0021701C" w:rsidRPr="00614A1D" w14:paraId="181DDBF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292A3A8B" w14:textId="6AFD8714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5414ACB4" w14:textId="157789A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83256CC" w14:textId="25E85C7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7E38AF0A" w14:textId="5E2F9BF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FA01827" w14:textId="63802E8C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86EB9B8" w14:textId="3A44260D" w:rsidR="0021701C" w:rsidRPr="00614A1D" w:rsidRDefault="002F7B2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</w:t>
            </w:r>
            <w:r w:rsidR="0021701C" w:rsidRPr="00614A1D">
              <w:rPr>
                <w:rFonts w:cstheme="minorHAnsi"/>
              </w:rPr>
              <w:t xml:space="preserve"> dr. sc. </w:t>
            </w:r>
            <w:r w:rsidR="00985FF9" w:rsidRPr="00614A1D">
              <w:rPr>
                <w:rFonts w:cstheme="minorHAnsi"/>
              </w:rPr>
              <w:t>Dubravka Smaj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69A272E0" w14:textId="6374A0A1" w:rsidR="00AB4E09" w:rsidRPr="00614A1D" w:rsidRDefault="00AB4E09" w:rsidP="0021701C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21701C" w:rsidRPr="00614A1D" w14:paraId="1E7EEDB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3774CA38" w14:textId="1B33EDD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omunikacijske vještine</w:t>
            </w:r>
          </w:p>
        </w:tc>
        <w:tc>
          <w:tcPr>
            <w:tcW w:w="709" w:type="dxa"/>
          </w:tcPr>
          <w:p w14:paraId="167E8FED" w14:textId="4786917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106438D0" w14:textId="10867B1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FE44280" w14:textId="122BD49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2D81885" w14:textId="3686FB59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F1E8B41" w14:textId="2E0D21F3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rof. dr. sc. Emina Berbić Kolar</w:t>
            </w:r>
            <w:r w:rsidR="00A437F7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 xml:space="preserve"> P,</w:t>
            </w:r>
            <w:r w:rsidR="00614A1D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>S</w:t>
            </w:r>
          </w:p>
          <w:p w14:paraId="57316F12" w14:textId="4AEFBADA" w:rsidR="00A646CE" w:rsidRPr="00614A1D" w:rsidRDefault="00BA3B5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 xml:space="preserve">Tena Babić Sesar, str. savjetnik </w:t>
            </w:r>
            <w:r w:rsidR="00985FF9" w:rsidRPr="00614A1D">
              <w:rPr>
                <w:rFonts w:cstheme="minorHAnsi"/>
              </w:rPr>
              <w:t>V 1/2</w:t>
            </w:r>
          </w:p>
        </w:tc>
      </w:tr>
      <w:tr w:rsidR="0021701C" w:rsidRPr="00614A1D" w14:paraId="3D578BD0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47448E27" w14:textId="323860BF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Uvod u logopedski praktikum</w:t>
            </w:r>
          </w:p>
        </w:tc>
        <w:tc>
          <w:tcPr>
            <w:tcW w:w="709" w:type="dxa"/>
          </w:tcPr>
          <w:p w14:paraId="2C0E3739" w14:textId="7365470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3869635E" w14:textId="0F63564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3E15E8F0" w14:textId="70F291A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9960638" w14:textId="24C9962C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4181385B" w14:textId="5D6900E9" w:rsidR="00396A7F" w:rsidRPr="00614A1D" w:rsidRDefault="00396A7F" w:rsidP="0021701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doc.dr.sc. Tamara Živk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</w:t>
            </w:r>
            <w:r w:rsidRPr="00614A1D">
              <w:rPr>
                <w:rFonts w:cstheme="minorHAnsi"/>
                <w:color w:val="000000" w:themeColor="text1"/>
              </w:rPr>
              <w:t>Ivan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N</w:t>
            </w:r>
          </w:p>
          <w:p w14:paraId="3B7973AD" w14:textId="52C2C7F0" w:rsidR="0021701C" w:rsidRPr="00614A1D" w:rsidRDefault="00396A7F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asist.  </w:t>
            </w:r>
            <w:r w:rsidR="00EE0FD1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21701C" w:rsidRPr="00614A1D" w14:paraId="12C4EF2B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049D64CC" w14:textId="37E43ABB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2530AAF8" w14:textId="6492D0F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571BC329" w14:textId="6F66F89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5F1AD848" w14:textId="59A6AF18" w:rsidR="0021701C" w:rsidRPr="00614A1D" w:rsidRDefault="00041109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 xml:space="preserve">     </w:t>
            </w:r>
            <w:r w:rsidR="0021701C"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3E81A93" w14:textId="5880AF4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A5039C5" w14:textId="2945B6AF" w:rsidR="0021701C" w:rsidRPr="00614A1D" w:rsidRDefault="0021701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1262F5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21701C" w:rsidRPr="00614A1D" w14:paraId="6F9AD8B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3D86C6DF" w14:textId="57D2C735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kustika glasa i govora</w:t>
            </w:r>
          </w:p>
        </w:tc>
        <w:tc>
          <w:tcPr>
            <w:tcW w:w="709" w:type="dxa"/>
          </w:tcPr>
          <w:p w14:paraId="76882CDA" w14:textId="404882C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612DB136" w14:textId="6D02F2F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0F454F0" w14:textId="26104A4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86B3961" w14:textId="698B66F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3D7A3844" w14:textId="43F0B026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Ljiljana Širić</w:t>
            </w:r>
            <w:r w:rsidR="00A77822" w:rsidRPr="00614A1D">
              <w:rPr>
                <w:rFonts w:cstheme="minorHAnsi"/>
              </w:rPr>
              <w:t xml:space="preserve"> </w:t>
            </w:r>
            <w:r w:rsidR="001A57CC" w:rsidRPr="00614A1D">
              <w:rPr>
                <w:rFonts w:cstheme="minorHAnsi"/>
              </w:rPr>
              <w:t>0,53 P</w:t>
            </w:r>
          </w:p>
          <w:p w14:paraId="2D828CEB" w14:textId="7BC379E5" w:rsidR="001A57CC" w:rsidRPr="00614A1D" w:rsidRDefault="001A57C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dr.sc. Tamara Živković Ivanović 0,47 P</w:t>
            </w:r>
          </w:p>
          <w:p w14:paraId="34850EF0" w14:textId="4678E32B" w:rsidR="0021701C" w:rsidRPr="00614A1D" w:rsidRDefault="001841F0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302230" w:rsidRPr="00614A1D">
              <w:rPr>
                <w:rFonts w:eastAsia="Times New Roman" w:cstheme="minorHAnsi"/>
                <w:lang w:eastAsia="hr-HR"/>
              </w:rPr>
              <w:t>Ivana Šenk Gergorić</w:t>
            </w:r>
            <w:r w:rsidR="00960094" w:rsidRPr="00614A1D">
              <w:rPr>
                <w:rFonts w:eastAsia="Times New Roman" w:cstheme="minorHAnsi"/>
                <w:lang w:eastAsia="hr-HR"/>
              </w:rPr>
              <w:t xml:space="preserve"> asist.</w:t>
            </w:r>
            <w:r w:rsidR="00812649" w:rsidRPr="00614A1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21701C" w:rsidRPr="00614A1D" w14:paraId="4998449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0DB41B55" w14:textId="3F06BE5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ingvistika</w:t>
            </w:r>
          </w:p>
        </w:tc>
        <w:tc>
          <w:tcPr>
            <w:tcW w:w="709" w:type="dxa"/>
          </w:tcPr>
          <w:p w14:paraId="51893FE1" w14:textId="23F92C6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196476D4" w14:textId="292A3B9F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E2F5F8F" w14:textId="543E1D6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596" w:type="dxa"/>
          </w:tcPr>
          <w:p w14:paraId="3A71C1CC" w14:textId="6DFBB03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7B54E32" w14:textId="2717053E" w:rsidR="0021701C" w:rsidRPr="00614A1D" w:rsidRDefault="00C461D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</w:t>
            </w:r>
            <w:r w:rsidR="0021701C" w:rsidRPr="00614A1D">
              <w:rPr>
                <w:rFonts w:cstheme="minorHAnsi"/>
              </w:rPr>
              <w:t xml:space="preserve">prof. dr. sc. </w:t>
            </w:r>
            <w:r w:rsidRPr="00614A1D">
              <w:rPr>
                <w:rFonts w:cstheme="minorHAnsi"/>
              </w:rPr>
              <w:t>Jadranka Mlikota</w:t>
            </w:r>
            <w:r w:rsidR="00A437F7" w:rsidRPr="00614A1D">
              <w:rPr>
                <w:rFonts w:cstheme="minorHAnsi"/>
              </w:rPr>
              <w:t xml:space="preserve"> </w:t>
            </w:r>
          </w:p>
          <w:p w14:paraId="39248893" w14:textId="162BE1DD" w:rsidR="002A45AB" w:rsidRPr="00614A1D" w:rsidRDefault="002A45AB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1701C" w:rsidRPr="00614A1D" w14:paraId="4AB30F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9EFF" w14:textId="09569216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119" w:type="dxa"/>
          </w:tcPr>
          <w:p w14:paraId="067861A6" w14:textId="00C1CA2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udiologija s vestibulologijom</w:t>
            </w:r>
          </w:p>
        </w:tc>
        <w:tc>
          <w:tcPr>
            <w:tcW w:w="709" w:type="dxa"/>
          </w:tcPr>
          <w:p w14:paraId="5346DBF2" w14:textId="6BA3409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6070A70F" w14:textId="70F18CD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5CC5C39D" w14:textId="7DB4DF8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9EE3DB8" w14:textId="1EF1477E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7FDD5E" w14:textId="12FA446A" w:rsidR="00660FC0" w:rsidRPr="00614A1D" w:rsidRDefault="00660FC0" w:rsidP="0021701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3C293F6" w14:textId="6DF41EC7" w:rsidR="0021701C" w:rsidRPr="00614A1D" w:rsidRDefault="00C02A56" w:rsidP="0021701C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doc. dr. sc. Tihana Me</w:t>
            </w:r>
            <w:r w:rsidR="00881889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deš</w:t>
            </w:r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 xml:space="preserve">  1 P+1/2 V</w:t>
            </w:r>
          </w:p>
        </w:tc>
      </w:tr>
      <w:tr w:rsidR="00532453" w:rsidRPr="00614A1D" w14:paraId="3A4672D5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614A1D" w:rsidRDefault="00532453" w:rsidP="00BF7B57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54E96" w14:textId="77777777" w:rsidR="00231291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38FDAD51" w14:textId="13A22632" w:rsidR="00532453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614A1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44E18" w:rsidRPr="00614A1D" w14:paraId="6625D041" w14:textId="77777777" w:rsidTr="0088188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5B54" w14:textId="7B560C85" w:rsidR="00044E18" w:rsidRPr="00614A1D" w:rsidRDefault="00044E18" w:rsidP="00044E1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A51E" w14:textId="5FC02A96" w:rsidR="00044E18" w:rsidRPr="00614A1D" w:rsidRDefault="00044E18" w:rsidP="00044E1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56A0" w14:textId="6A2EABE9" w:rsidR="00044E18" w:rsidRPr="00614A1D" w:rsidRDefault="00044E18" w:rsidP="00044E18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1329" w14:textId="3CCDA116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0056" w14:textId="7F65F33E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A10F" w14:textId="6871CDA8" w:rsidR="00044E18" w:rsidRPr="00614A1D" w:rsidRDefault="00044E18" w:rsidP="00044E1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70EB875C" w14:textId="4B1E41F3" w:rsidR="00044E18" w:rsidRPr="00614A1D" w:rsidRDefault="002F7B2F" w:rsidP="00044E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izv. prof</w:t>
            </w:r>
            <w:r w:rsidR="00044E18"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044E18" w:rsidRPr="00614A1D">
              <w:rPr>
                <w:rFonts w:eastAsia="Times New Roman" w:cstheme="minorHAnsi"/>
                <w:lang w:eastAsia="hr-HR"/>
              </w:rPr>
              <w:t xml:space="preserve">dr.sc. Ivana Marinić </w:t>
            </w:r>
          </w:p>
          <w:p w14:paraId="7E6790AA" w14:textId="536D52CC" w:rsidR="00044E18" w:rsidRPr="00614A1D" w:rsidRDefault="001C0757" w:rsidP="00044E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713AB8" w:rsidRPr="00614A1D" w14:paraId="2724E5EB" w14:textId="77777777" w:rsidTr="00881889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2B29FE3D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10F2A335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ineziološke vježbe za osobe oštećena sluh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0E38995C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FDA30D9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03C1CFD8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27C6AA8D" w:rsidR="00713AB8" w:rsidRPr="00614A1D" w:rsidRDefault="00713AB8" w:rsidP="00713AB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BB3A98" w14:textId="7169A0CD" w:rsidR="00713AB8" w:rsidRPr="00614A1D" w:rsidRDefault="00713AB8" w:rsidP="00713AB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aria Župan Tadijanov </w:t>
            </w:r>
          </w:p>
          <w:p w14:paraId="47F8997B" w14:textId="4C91D546" w:rsidR="00713AB8" w:rsidRPr="00614A1D" w:rsidRDefault="001C0757" w:rsidP="00713AB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1C167D" w:rsidRPr="00614A1D">
              <w:rPr>
                <w:rFonts w:cstheme="minorHAnsi"/>
                <w:color w:val="00B050"/>
              </w:rPr>
              <w:t>Gabrijel Gotovac</w:t>
            </w:r>
          </w:p>
        </w:tc>
      </w:tr>
    </w:tbl>
    <w:p w14:paraId="25FA30DF" w14:textId="66D6BB09" w:rsidR="00167220" w:rsidRPr="00614A1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614A1D" w:rsidRDefault="00035B23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2F4F8C24" w14:textId="163B09BB" w:rsidR="00E72640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614A1D">
        <w:rPr>
          <w:rFonts w:eastAsia="Times New Roman" w:cstheme="minorHAnsi"/>
          <w:b/>
          <w:lang w:eastAsia="hr-HR"/>
        </w:rPr>
        <w:t xml:space="preserve">SVEUČILIŠNI PRIJEDIPLOMSKI STUDIJ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645BA80E" w14:textId="0FA45B4F" w:rsidR="001023D2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614A1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 </w:t>
      </w:r>
      <w:r w:rsidR="001023D2" w:rsidRPr="00614A1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614A1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76BDD743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D326C3" w:rsidRPr="00614A1D">
        <w:rPr>
          <w:rFonts w:eastAsia="Times New Roman" w:cstheme="minorHAnsi"/>
          <w:b/>
          <w:lang w:eastAsia="hr-HR"/>
        </w:rPr>
        <w:t>20</w:t>
      </w:r>
      <w:r w:rsidR="00E21A42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387D925C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614A1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11C3F3B2" w:rsidR="001023D2" w:rsidRPr="00614A1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1023D2" w:rsidRPr="00614A1D" w14:paraId="30FC62F7" w14:textId="77777777" w:rsidTr="00FB08D9">
        <w:tc>
          <w:tcPr>
            <w:tcW w:w="567" w:type="dxa"/>
            <w:shd w:val="clear" w:color="auto" w:fill="D9D9D9" w:themeFill="background1" w:themeFillShade="D9"/>
          </w:tcPr>
          <w:p w14:paraId="5A4F47B2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614A1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40D29EF9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E37D80" w:rsidRPr="00614A1D" w14:paraId="7872CA60" w14:textId="77777777" w:rsidTr="004F7EF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48B167B3" w:rsidR="00E37D80" w:rsidRPr="00614A1D" w:rsidRDefault="00E37D80" w:rsidP="00E37D80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456133E1" w14:textId="57BD4E23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D100C5D" w14:textId="146B70F4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BB72C85" w14:textId="78D90B1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33B0E6" w14:textId="398C6CDE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</w:tcPr>
          <w:p w14:paraId="2FC98E25" w14:textId="7158E88B" w:rsidR="00433ACD" w:rsidRPr="00614A1D" w:rsidRDefault="00E37D80" w:rsidP="00E37D80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1262F5" w:rsidRPr="00614A1D">
              <w:rPr>
                <w:rFonts w:cstheme="minorHAnsi"/>
                <w:color w:val="00B050"/>
              </w:rPr>
              <w:t xml:space="preserve"> </w:t>
            </w:r>
            <w:r w:rsidR="00976A92" w:rsidRPr="00614A1D">
              <w:rPr>
                <w:rFonts w:cstheme="minorHAnsi"/>
                <w:color w:val="00B050"/>
              </w:rPr>
              <w:t xml:space="preserve"> </w:t>
            </w:r>
          </w:p>
          <w:p w14:paraId="625EDEA9" w14:textId="3A4577F2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Sablić, asist.     </w:t>
            </w:r>
          </w:p>
          <w:p w14:paraId="33164571" w14:textId="0C338EF4" w:rsidR="00E37D80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Marta Bolješić</w:t>
            </w:r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asist.   </w:t>
            </w:r>
          </w:p>
        </w:tc>
      </w:tr>
      <w:tr w:rsidR="00E37D80" w:rsidRPr="00614A1D" w14:paraId="3A591CD2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40F03745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06DFA2F5" w14:textId="5B395AF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C7B3259" w14:textId="42627E4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4753A7" w14:textId="57945D5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46106E9" w14:textId="71CE894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5066668A" w14:textId="77777777" w:rsidR="008273A5" w:rsidRPr="00614A1D" w:rsidRDefault="008273A5" w:rsidP="008273A5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unja Jurić Vukelić </w:t>
            </w:r>
          </w:p>
          <w:p w14:paraId="3952D8EF" w14:textId="0F6C61EC" w:rsidR="00E37D80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1C0757">
              <w:rPr>
                <w:rFonts w:cstheme="minorHAnsi"/>
                <w:color w:val="00B050"/>
              </w:rPr>
              <w:t xml:space="preserve">Naslovni asist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E37D80" w:rsidRPr="00614A1D" w14:paraId="0C25141D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5A852935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25DD491B" w14:textId="1B7485F7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54A62B5" w14:textId="6044183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01B981B0" w14:textId="2F62CF4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44B0FECD" w14:textId="7CB5A41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1DDA331A" w14:textId="77777777" w:rsidR="00985FF9" w:rsidRPr="00614A1D" w:rsidRDefault="00985FF9" w:rsidP="00985FF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prof. dr. sc. Dubravka Smajić </w:t>
            </w:r>
          </w:p>
          <w:p w14:paraId="552BCB5A" w14:textId="4EF165C6" w:rsidR="00AB4E09" w:rsidRPr="00614A1D" w:rsidRDefault="00AB4E09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E37D80" w:rsidRPr="00614A1D" w14:paraId="0C56038B" w14:textId="77777777" w:rsidTr="00F20027">
        <w:trPr>
          <w:trHeight w:val="6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54280A1F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rimijenjena fonologija i fonetika</w:t>
            </w:r>
          </w:p>
        </w:tc>
        <w:tc>
          <w:tcPr>
            <w:tcW w:w="709" w:type="dxa"/>
            <w:vAlign w:val="center"/>
          </w:tcPr>
          <w:p w14:paraId="78FABB6C" w14:textId="6A613141" w:rsidR="00E37D80" w:rsidRPr="00614A1D" w:rsidRDefault="00F20027" w:rsidP="00F20027">
            <w:pPr>
              <w:shd w:val="clear" w:color="auto" w:fill="FFFFFF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  <w:vAlign w:val="center"/>
          </w:tcPr>
          <w:p w14:paraId="45F50689" w14:textId="186F74C3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  <w:vAlign w:val="center"/>
          </w:tcPr>
          <w:p w14:paraId="6408899D" w14:textId="12F9D2A9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  <w:vAlign w:val="center"/>
          </w:tcPr>
          <w:p w14:paraId="36942FB1" w14:textId="4B6A44C4" w:rsidR="00E37D80" w:rsidRPr="00614A1D" w:rsidRDefault="00F20027" w:rsidP="00F20027">
            <w:pPr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EBE8B36" w14:textId="149C7E5D" w:rsidR="00A646CE" w:rsidRPr="00614A1D" w:rsidRDefault="00273013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3F28C8"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</w:t>
            </w:r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>dr. sc. Perina Vukša Nahod</w:t>
            </w:r>
            <w:r w:rsidR="00976A92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2044D96E" w14:textId="5731D7B7" w:rsidR="00BE76F7" w:rsidRPr="00614A1D" w:rsidRDefault="00D74352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rešimir Čosić, asist.</w:t>
            </w:r>
            <w:r w:rsidRPr="00614A1D">
              <w:rPr>
                <w:rFonts w:cstheme="minorHAnsi"/>
              </w:rPr>
              <w:t xml:space="preserve">  </w:t>
            </w:r>
          </w:p>
        </w:tc>
      </w:tr>
      <w:tr w:rsidR="00E37D80" w:rsidRPr="00614A1D" w14:paraId="0D4369A9" w14:textId="77777777" w:rsidTr="00B33D47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62260CBD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Vještine neverbalne komunikacije</w:t>
            </w:r>
          </w:p>
        </w:tc>
        <w:tc>
          <w:tcPr>
            <w:tcW w:w="709" w:type="dxa"/>
          </w:tcPr>
          <w:p w14:paraId="080F0F5C" w14:textId="79DB8CF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4CCE5B5" w14:textId="76BCABC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3952DD2" w14:textId="3F18259A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D0B7555" w14:textId="1C675319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634068A1" w14:textId="3A2EB776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Bakota</w:t>
            </w:r>
            <w:r w:rsidR="00BF7E2E" w:rsidRPr="00614A1D">
              <w:rPr>
                <w:rFonts w:cstheme="minorHAnsi"/>
              </w:rPr>
              <w:t xml:space="preserve"> </w:t>
            </w:r>
            <w:r w:rsidR="00985FF9" w:rsidRPr="00614A1D">
              <w:rPr>
                <w:rFonts w:cstheme="minorHAnsi"/>
              </w:rPr>
              <w:t>P, S</w:t>
            </w:r>
          </w:p>
          <w:p w14:paraId="3A77494A" w14:textId="2C53355C" w:rsidR="002A45AB" w:rsidRPr="00614A1D" w:rsidRDefault="00743DEE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rešimir Čosić, asist.</w:t>
            </w:r>
            <w:r w:rsidR="00C461DF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85FF9" w:rsidRPr="00614A1D">
              <w:rPr>
                <w:rFonts w:eastAsia="Times New Roman" w:cstheme="minorHAnsi"/>
                <w:lang w:eastAsia="hr-HR"/>
              </w:rPr>
              <w:t xml:space="preserve">  V</w:t>
            </w:r>
          </w:p>
        </w:tc>
      </w:tr>
      <w:tr w:rsidR="00E37D80" w:rsidRPr="00614A1D" w14:paraId="40B09E13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30CA86A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6CF39F91" w14:textId="42EBAADE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593D6753" w14:textId="6606D6B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9" w:type="dxa"/>
          </w:tcPr>
          <w:p w14:paraId="23B1B97D" w14:textId="2F693DE5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7425BE2F" w14:textId="7378523B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4140" w:type="dxa"/>
          </w:tcPr>
          <w:p w14:paraId="394900CD" w14:textId="0E8DE1E1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4D2051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E37D80" w:rsidRPr="00614A1D" w14:paraId="0599A0E4" w14:textId="77777777" w:rsidTr="009347D8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649D140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Stručna praksa I</w:t>
            </w:r>
          </w:p>
        </w:tc>
        <w:tc>
          <w:tcPr>
            <w:tcW w:w="709" w:type="dxa"/>
          </w:tcPr>
          <w:p w14:paraId="69ABC6FF" w14:textId="69F78BA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7DFE06F0" w14:textId="171A59EB" w:rsidR="00E37D80" w:rsidRPr="00614A1D" w:rsidRDefault="001B35CD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5</w:t>
            </w:r>
          </w:p>
        </w:tc>
        <w:tc>
          <w:tcPr>
            <w:tcW w:w="709" w:type="dxa"/>
          </w:tcPr>
          <w:p w14:paraId="155D3162" w14:textId="6CA35AA1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333C2A62" w14:textId="51D8C427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632CAC5" w14:textId="2891E1AC" w:rsidR="00E37D80" w:rsidRPr="00614A1D" w:rsidRDefault="001C0757" w:rsidP="009347D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D245F" w:rsidRPr="00614A1D">
              <w:rPr>
                <w:rFonts w:cstheme="minorHAnsi"/>
                <w:color w:val="00B050"/>
              </w:rPr>
              <w:t>Višnja Maričak</w:t>
            </w:r>
          </w:p>
        </w:tc>
      </w:tr>
      <w:tr w:rsidR="00E37D80" w:rsidRPr="00614A1D" w14:paraId="6D443F5E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9163C70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aringologija s fonijatrijom</w:t>
            </w:r>
          </w:p>
        </w:tc>
        <w:tc>
          <w:tcPr>
            <w:tcW w:w="709" w:type="dxa"/>
          </w:tcPr>
          <w:p w14:paraId="429F4AB5" w14:textId="03E9FB2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8" w:type="dxa"/>
          </w:tcPr>
          <w:p w14:paraId="7401CE54" w14:textId="425447E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4555EC9" w14:textId="3658439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5A21F8A5" w14:textId="7326A2D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DC53782" w14:textId="4037EF7F" w:rsidR="00660FC0" w:rsidRPr="00614A1D" w:rsidRDefault="00660FC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AA45FD2" w14:textId="7C889C80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154BAB" w:rsidRPr="00614A1D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1 P</w:t>
            </w:r>
          </w:p>
          <w:p w14:paraId="644CB18C" w14:textId="1218910F" w:rsidR="00D76D99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Vladimir Bajtl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47C6B" w:rsidRPr="00614A1D">
              <w:rPr>
                <w:rFonts w:eastAsia="Times New Roman" w:cstheme="minorHAnsi"/>
                <w:color w:val="00B050"/>
                <w:lang w:eastAsia="hr-HR"/>
              </w:rPr>
              <w:t>1/2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V</w:t>
            </w:r>
          </w:p>
        </w:tc>
      </w:tr>
      <w:tr w:rsidR="00E37D80" w:rsidRPr="00614A1D" w14:paraId="131D02C7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16A353A3" w:rsidR="00E37D80" w:rsidRPr="00614A1D" w:rsidRDefault="00B115B9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</w:t>
            </w:r>
            <w:r w:rsidR="00E37D80"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6519841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atofiziologija slušnih oštećenja</w:t>
            </w:r>
          </w:p>
        </w:tc>
        <w:tc>
          <w:tcPr>
            <w:tcW w:w="709" w:type="dxa"/>
          </w:tcPr>
          <w:p w14:paraId="4862DE95" w14:textId="2C41226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1401C30A" w14:textId="59D1108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2A3FFFF" w14:textId="4474A9D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8A0974E" w14:textId="4AA58FC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BB3B3DF" w14:textId="55DE6CAA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660FC0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Marinela Rosso P, 1</w:t>
            </w:r>
            <w:r w:rsidR="000516D1" w:rsidRPr="00614A1D">
              <w:rPr>
                <w:rFonts w:eastAsia="Times New Roman" w:cstheme="minorHAnsi"/>
                <w:color w:val="000000" w:themeColor="text1"/>
                <w:lang w:eastAsia="hr-HR"/>
              </w:rPr>
              <w:t>/1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V</w:t>
            </w:r>
          </w:p>
          <w:p w14:paraId="13D9519F" w14:textId="6A34281F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doc. dr. sc. Tihana Me</w:t>
            </w:r>
            <w:r w:rsidR="00881889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deš</w:t>
            </w:r>
            <w:r w:rsidR="00960A1C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F75F80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960A1C" w:rsidRPr="00614A1D">
              <w:rPr>
                <w:rFonts w:eastAsia="Times New Roman" w:cstheme="minorHAnsi"/>
                <w:color w:val="00B050"/>
                <w:lang w:eastAsia="hr-HR"/>
              </w:rPr>
              <w:t>S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, 1/1V</w:t>
            </w:r>
          </w:p>
        </w:tc>
      </w:tr>
      <w:tr w:rsidR="00E37D80" w:rsidRPr="00614A1D" w14:paraId="273B4BC5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43DB4C78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B115B9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5CC19F6E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enomenologija slušnih oštećenja i kultura Gluhih</w:t>
            </w:r>
          </w:p>
        </w:tc>
        <w:tc>
          <w:tcPr>
            <w:tcW w:w="709" w:type="dxa"/>
          </w:tcPr>
          <w:p w14:paraId="7EA97020" w14:textId="4C898EDF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53F7515" w14:textId="543AE916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E7B9167" w14:textId="730CD64B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5585F009" w14:textId="4E85EB43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3B4D420" w14:textId="333AD1DD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81264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E567E63" w14:textId="25CC9806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347D8" w:rsidRPr="00614A1D">
              <w:rPr>
                <w:rFonts w:eastAsia="Times New Roman" w:cstheme="minorHAnsi"/>
                <w:lang w:eastAsia="hr-HR"/>
              </w:rPr>
              <w:t xml:space="preserve">Ivana Šenk Gergorić, asist.  </w:t>
            </w:r>
          </w:p>
        </w:tc>
      </w:tr>
      <w:tr w:rsidR="003F33DA" w:rsidRPr="00614A1D" w14:paraId="5B1463C2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614A1D" w:rsidRDefault="003F33DA" w:rsidP="003F33DA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9AA6D4" w14:textId="77777777" w:rsidR="00041109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14EDB6E0" w14:textId="4091212C" w:rsidR="003F33DA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6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614A1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614A1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614A1D" w14:paraId="70D58E8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6CD3E4F9" w:rsidR="00147881" w:rsidRPr="00614A1D" w:rsidRDefault="00186367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F3B3" w14:textId="77777777" w:rsidR="006B1A2E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Digitalni alati u inkluzivnom</w:t>
            </w:r>
          </w:p>
          <w:p w14:paraId="31AF1CD9" w14:textId="02B7D2E7" w:rsidR="00147881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obrazova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2726A762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10F02D7A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690D50BF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3EDFAEC4" w:rsidR="00147881" w:rsidRPr="00614A1D" w:rsidRDefault="00536398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F1D92B0" w14:textId="77777777" w:rsidR="00302230" w:rsidRPr="00614A1D" w:rsidRDefault="00DC447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oc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>dr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 xml:space="preserve">sc. </w:t>
            </w:r>
            <w:r w:rsidR="00302230" w:rsidRPr="00614A1D">
              <w:rPr>
                <w:rFonts w:eastAsia="Times New Roman" w:cstheme="minorHAnsi"/>
                <w:lang w:eastAsia="hr-HR"/>
              </w:rPr>
              <w:t>Damir Tomić</w:t>
            </w:r>
          </w:p>
          <w:p w14:paraId="7D1384AB" w14:textId="6C7A05F1" w:rsidR="00AB6901" w:rsidRPr="00614A1D" w:rsidRDefault="001C0757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Naslovni asist. </w:t>
            </w:r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>David Noci</w:t>
            </w:r>
          </w:p>
        </w:tc>
      </w:tr>
      <w:tr w:rsidR="00217AE5" w:rsidRPr="00614A1D" w14:paraId="4D1658C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1696" w14:textId="71F69974" w:rsidR="00217AE5" w:rsidRPr="00614A1D" w:rsidRDefault="00217AE5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45BE" w14:textId="0B779E80" w:rsidR="00217AE5" w:rsidRPr="00614A1D" w:rsidRDefault="00433ACD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6E46" w14:textId="0D5BDDD8" w:rsidR="00217AE5" w:rsidRPr="00614A1D" w:rsidRDefault="00217AE5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74FB" w14:textId="564685A2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D45" w14:textId="01F3907D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2F9" w14:textId="57AEA823" w:rsidR="00217AE5" w:rsidRPr="00614A1D" w:rsidRDefault="00217AE5" w:rsidP="0014788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5BBB2A4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629A1B4E" w14:textId="7E9C1B7D" w:rsidR="00433ACD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  <w:r>
              <w:rPr>
                <w:rFonts w:cstheme="minorHAnsi"/>
                <w:color w:val="00B050"/>
              </w:rPr>
              <w:t xml:space="preserve"> </w:t>
            </w:r>
          </w:p>
        </w:tc>
      </w:tr>
      <w:tr w:rsidR="00041109" w:rsidRPr="00614A1D" w14:paraId="1505BCA2" w14:textId="77777777" w:rsidTr="0053639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244C0A72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3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09E0503E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unkcionalne matematičke</w:t>
            </w:r>
            <w:r w:rsidR="00866384" w:rsidRPr="00614A1D">
              <w:rPr>
                <w:rFonts w:cstheme="minorHAnsi"/>
              </w:rPr>
              <w:t xml:space="preserve"> sposobnosti i vještin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138DF116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4766A32C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478EA214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45ECC3F7" w:rsidR="00041109" w:rsidRPr="00614A1D" w:rsidRDefault="00536398" w:rsidP="00041109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D6A6678" w14:textId="3493BB94" w:rsidR="00041109" w:rsidRPr="00614A1D" w:rsidRDefault="00041109" w:rsidP="0004110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dr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c. Ana Katalenić</w:t>
            </w:r>
            <w:r w:rsidR="00812649" w:rsidRPr="00614A1D">
              <w:rPr>
                <w:rFonts w:cstheme="minorHAnsi"/>
              </w:rPr>
              <w:t xml:space="preserve"> </w:t>
            </w:r>
            <w:r w:rsidR="00976A92" w:rsidRPr="00614A1D">
              <w:rPr>
                <w:rFonts w:cstheme="minorHAnsi"/>
              </w:rPr>
              <w:t xml:space="preserve"> </w:t>
            </w:r>
          </w:p>
          <w:p w14:paraId="7A972F7D" w14:textId="01E98109" w:rsidR="00220FB6" w:rsidRPr="00614A1D" w:rsidRDefault="00985FF9" w:rsidP="0004110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iana Moslavac Bičvić, viša pred.</w:t>
            </w:r>
          </w:p>
        </w:tc>
      </w:tr>
    </w:tbl>
    <w:p w14:paraId="76FDD44E" w14:textId="63369F7F" w:rsidR="000E3D94" w:rsidRPr="00614A1D" w:rsidRDefault="000E3D94">
      <w:pPr>
        <w:rPr>
          <w:rFonts w:eastAsia="Times New Roman" w:cstheme="minorHAnsi"/>
          <w:lang w:eastAsia="hr-HR"/>
        </w:rPr>
      </w:pPr>
    </w:p>
    <w:p w14:paraId="4191C75E" w14:textId="109A4123" w:rsidR="0041369C" w:rsidRPr="00614A1D" w:rsidRDefault="0041369C">
      <w:pPr>
        <w:rPr>
          <w:rFonts w:eastAsia="Times New Roman" w:cstheme="minorHAnsi"/>
          <w:lang w:eastAsia="hr-HR"/>
        </w:rPr>
      </w:pPr>
    </w:p>
    <w:p w14:paraId="6EF20C6D" w14:textId="77777777" w:rsidR="007E23C1" w:rsidRPr="00614A1D" w:rsidRDefault="007E23C1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3FF5459D" w14:textId="61A76C49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3F7C7060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3EFF2A3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473C0FEF" w14:textId="56D39E9E" w:rsidR="007E23C1" w:rsidRPr="00614A1D" w:rsidRDefault="007E23C1" w:rsidP="007E23C1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GODINA</w:t>
      </w:r>
    </w:p>
    <w:p w14:paraId="663C30EB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E2D9332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2574A741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7412409" w14:textId="2EDB7BB1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I. Zimski semestar</w:t>
      </w:r>
    </w:p>
    <w:p w14:paraId="69102251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7E23C1" w:rsidRPr="00614A1D" w14:paraId="4652C2D4" w14:textId="77777777" w:rsidTr="00BA62FC">
        <w:tc>
          <w:tcPr>
            <w:tcW w:w="567" w:type="dxa"/>
            <w:shd w:val="clear" w:color="auto" w:fill="D9D9D9" w:themeFill="background1" w:themeFillShade="D9"/>
          </w:tcPr>
          <w:p w14:paraId="2B016E5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0F2F58A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3C2AB97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3D8E7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2A8EE6B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7369808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14734DAA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7735AC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8E92E9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1375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273C648B" w14:textId="4C57975F" w:rsidR="007E23C1" w:rsidRPr="00614A1D" w:rsidRDefault="002D7876" w:rsidP="005105A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Uvod u statističke metode</w:t>
            </w:r>
          </w:p>
        </w:tc>
        <w:tc>
          <w:tcPr>
            <w:tcW w:w="709" w:type="dxa"/>
          </w:tcPr>
          <w:p w14:paraId="52E9F7D8" w14:textId="45D8D0BE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4D60104" w14:textId="29CCD6B0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0F1F7B4" w14:textId="3254D802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6DB89AF7" w14:textId="7BEF95CC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</w:tcPr>
          <w:p w14:paraId="4671CCD3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Ana Mirković Moguš</w:t>
            </w:r>
            <w:r w:rsidR="00985FF9" w:rsidRPr="00614A1D">
              <w:rPr>
                <w:rFonts w:cstheme="minorHAnsi"/>
                <w:color w:val="000000"/>
              </w:rPr>
              <w:t xml:space="preserve">  </w:t>
            </w:r>
            <w:r w:rsidR="0040232B" w:rsidRPr="00614A1D">
              <w:rPr>
                <w:rFonts w:cstheme="minorHAnsi"/>
                <w:color w:val="000000"/>
              </w:rPr>
              <w:t xml:space="preserve">  </w:t>
            </w:r>
            <w:r w:rsidR="00985FF9" w:rsidRPr="00614A1D">
              <w:rPr>
                <w:rFonts w:cstheme="minorHAnsi"/>
                <w:color w:val="000000"/>
              </w:rPr>
              <w:t>2/</w:t>
            </w:r>
            <w:r w:rsidR="00F95898" w:rsidRPr="00614A1D">
              <w:rPr>
                <w:rFonts w:cstheme="minorHAnsi"/>
                <w:color w:val="000000"/>
              </w:rPr>
              <w:t>1</w:t>
            </w:r>
          </w:p>
          <w:p w14:paraId="59345D39" w14:textId="3494D8E3" w:rsidR="00F95898" w:rsidRPr="00614A1D" w:rsidRDefault="00F95898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iana Moslavac Bičvić, viša pred. 2/1</w:t>
            </w:r>
          </w:p>
        </w:tc>
      </w:tr>
      <w:tr w:rsidR="007E23C1" w:rsidRPr="00614A1D" w14:paraId="7318DEAF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63B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36E0E22D" w14:textId="35807027" w:rsidR="007E23C1" w:rsidRPr="00614A1D" w:rsidRDefault="002D7876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a neurologija</w:t>
            </w:r>
          </w:p>
        </w:tc>
        <w:tc>
          <w:tcPr>
            <w:tcW w:w="709" w:type="dxa"/>
          </w:tcPr>
          <w:p w14:paraId="6C51994F" w14:textId="16C1F97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1173580C" w14:textId="2A8C3993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1059104" w14:textId="6089931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D98F2F7" w14:textId="18DCDFA1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CEE6D56" w14:textId="07CBC062" w:rsidR="007E23C1" w:rsidRPr="00614A1D" w:rsidRDefault="0056775A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r w:rsidR="00BE524A" w:rsidRPr="00614A1D">
              <w:rPr>
                <w:rFonts w:cstheme="minorHAnsi"/>
                <w:color w:val="00B050"/>
              </w:rPr>
              <w:t>doc. dr. sc. Mihael Mišir</w:t>
            </w:r>
            <w:r>
              <w:rPr>
                <w:rFonts w:cstheme="minorHAnsi"/>
                <w:color w:val="00B050"/>
              </w:rPr>
              <w:t>, dr. med.</w:t>
            </w:r>
          </w:p>
          <w:p w14:paraId="61DCEA64" w14:textId="78FE06CB" w:rsidR="00B115B9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115B9" w:rsidRPr="00614A1D">
              <w:rPr>
                <w:rFonts w:cstheme="minorHAnsi"/>
                <w:color w:val="00B050"/>
              </w:rPr>
              <w:t>dr. sc. Tihana Gilman Kuric</w:t>
            </w:r>
          </w:p>
        </w:tc>
      </w:tr>
      <w:tr w:rsidR="007E23C1" w:rsidRPr="00614A1D" w14:paraId="197493F5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D00B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4F10233" w14:textId="350C9D79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ijatrija s psihoterapijom</w:t>
            </w:r>
          </w:p>
        </w:tc>
        <w:tc>
          <w:tcPr>
            <w:tcW w:w="709" w:type="dxa"/>
          </w:tcPr>
          <w:p w14:paraId="4CEE2DF3" w14:textId="74BD2555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865B1CB" w14:textId="174E1E2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062B5E1" w14:textId="2AE6690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5E83941" w14:textId="6456E164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A110229" w14:textId="3251045C" w:rsidR="007E23C1" w:rsidRPr="00614A1D" w:rsidRDefault="001C0757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764273" w:rsidRPr="00614A1D">
              <w:rPr>
                <w:rFonts w:cstheme="minorHAnsi"/>
                <w:color w:val="00B050"/>
              </w:rPr>
              <w:t>doc. dr. sc. Ljiljana Radanović Grgurić</w:t>
            </w:r>
          </w:p>
          <w:p w14:paraId="65A8D808" w14:textId="1A21BA2D" w:rsidR="00092D6D" w:rsidRPr="00614A1D" w:rsidRDefault="00E618C1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092D6D" w:rsidRPr="00614A1D">
              <w:rPr>
                <w:rFonts w:cstheme="minorHAnsi"/>
                <w:color w:val="00B050"/>
              </w:rPr>
              <w:t>Ivana Pavličević Tomas</w:t>
            </w:r>
            <w:r w:rsidR="00813E5E">
              <w:rPr>
                <w:rFonts w:cstheme="minorHAnsi"/>
                <w:color w:val="00B050"/>
              </w:rPr>
              <w:t xml:space="preserve">  1/2</w:t>
            </w:r>
          </w:p>
        </w:tc>
      </w:tr>
      <w:tr w:rsidR="007E23C1" w:rsidRPr="00614A1D" w14:paraId="07E102A7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EAC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0FA8C1A6" w14:textId="6397CFA6" w:rsidR="007E23C1" w:rsidRPr="00614A1D" w:rsidRDefault="002D787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uvremeni pedagoški pristupi djeci</w:t>
            </w:r>
            <w:r w:rsidR="00764273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a specifičnim teškoćama učenja</w:t>
            </w:r>
          </w:p>
        </w:tc>
        <w:tc>
          <w:tcPr>
            <w:tcW w:w="709" w:type="dxa"/>
          </w:tcPr>
          <w:p w14:paraId="5819A47E" w14:textId="2AE8AB2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AC84F89" w14:textId="3AFB64B1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1A02BD7" w14:textId="5952AC7F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8BE8E55" w14:textId="53B067F1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D26F744" w14:textId="649880CB" w:rsidR="00764273" w:rsidRPr="00614A1D" w:rsidRDefault="00011D4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47AB0B65" w14:textId="12CB6F4B" w:rsidR="005D03EF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0516D1" w:rsidRPr="00614A1D">
              <w:rPr>
                <w:rFonts w:cstheme="minorHAnsi"/>
                <w:color w:val="00B050"/>
              </w:rPr>
              <w:t>Dora Beg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D03EF" w:rsidRPr="00614A1D">
              <w:rPr>
                <w:rFonts w:cstheme="minorHAnsi"/>
                <w:color w:val="00B050"/>
              </w:rPr>
              <w:t xml:space="preserve"> 1/</w:t>
            </w:r>
            <w:r w:rsidR="00A137A9" w:rsidRPr="00614A1D">
              <w:rPr>
                <w:rFonts w:cstheme="minorHAnsi"/>
                <w:color w:val="00B050"/>
              </w:rPr>
              <w:t>2</w:t>
            </w:r>
          </w:p>
        </w:tc>
      </w:tr>
      <w:tr w:rsidR="007E23C1" w:rsidRPr="00614A1D" w14:paraId="2B071773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75CA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5DC6BE44" w14:textId="23040770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o-logopedska deontologija</w:t>
            </w:r>
          </w:p>
        </w:tc>
        <w:tc>
          <w:tcPr>
            <w:tcW w:w="709" w:type="dxa"/>
          </w:tcPr>
          <w:p w14:paraId="2C7E2885" w14:textId="796E31C2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EE54CC8" w14:textId="1377E2F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</w:tcPr>
          <w:p w14:paraId="3DBF8606" w14:textId="794B6244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596" w:type="dxa"/>
          </w:tcPr>
          <w:p w14:paraId="77856746" w14:textId="5C05B58D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92B06FB" w14:textId="77777777" w:rsidR="007E23C1" w:rsidRPr="00614A1D" w:rsidRDefault="00271D3B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19CB65A5" w14:textId="7FF956A1" w:rsidR="00C32AE8" w:rsidRPr="00614A1D" w:rsidRDefault="006E2D28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Šenk Gergorić, asist.  </w:t>
            </w:r>
          </w:p>
        </w:tc>
      </w:tr>
      <w:tr w:rsidR="007E23C1" w:rsidRPr="00614A1D" w14:paraId="55A785B6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6C9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1920F60E" w14:textId="789C0334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2</w:t>
            </w:r>
          </w:p>
        </w:tc>
        <w:tc>
          <w:tcPr>
            <w:tcW w:w="709" w:type="dxa"/>
          </w:tcPr>
          <w:p w14:paraId="208C48D6" w14:textId="0E377D28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40D2F3BD" w14:textId="01C91039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77DD63C3" w14:textId="19800006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3492256" w14:textId="5E8DAB30" w:rsidR="007E23C1" w:rsidRPr="00614A1D" w:rsidRDefault="00E6762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A2B286" w14:textId="31F020EF" w:rsidR="007E23C1" w:rsidRPr="00614A1D" w:rsidRDefault="00B4557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d</w:t>
            </w:r>
            <w:r w:rsidR="00614A1D">
              <w:rPr>
                <w:rFonts w:cstheme="minorHAnsi"/>
                <w:color w:val="000000"/>
              </w:rPr>
              <w:t>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734998D0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7874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1736ABBF" w14:textId="25C3210D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glasa I</w:t>
            </w:r>
          </w:p>
        </w:tc>
        <w:tc>
          <w:tcPr>
            <w:tcW w:w="709" w:type="dxa"/>
          </w:tcPr>
          <w:p w14:paraId="27677B4E" w14:textId="5931E57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47F22CA9" w14:textId="6A3CA80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30A83A9E" w14:textId="3406C4F3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40DD9677" w14:textId="02BE5ECB" w:rsidR="007E23C1" w:rsidRPr="00614A1D" w:rsidRDefault="00A6174F" w:rsidP="00844A5B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5277520E" w14:textId="77777777" w:rsidR="005D250A" w:rsidRPr="00614A1D" w:rsidRDefault="00A6174F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 w:rsidR="0061375D" w:rsidRPr="00614A1D">
              <w:rPr>
                <w:rFonts w:cstheme="minorHAnsi"/>
                <w:color w:val="000000"/>
              </w:rPr>
              <w:t xml:space="preserve"> </w:t>
            </w:r>
            <w:r w:rsidR="00C32AE8" w:rsidRPr="00614A1D">
              <w:rPr>
                <w:rFonts w:cstheme="minorHAnsi"/>
                <w:color w:val="000000"/>
              </w:rPr>
              <w:t xml:space="preserve"> </w:t>
            </w:r>
            <w:r w:rsidR="005D250A" w:rsidRPr="00614A1D">
              <w:rPr>
                <w:rFonts w:cstheme="minorHAnsi"/>
                <w:color w:val="000000"/>
              </w:rPr>
              <w:t xml:space="preserve">1 P, </w:t>
            </w:r>
            <w:r w:rsidR="00C32AE8" w:rsidRPr="00614A1D">
              <w:rPr>
                <w:rFonts w:cstheme="minorHAnsi"/>
                <w:color w:val="000000"/>
              </w:rPr>
              <w:t>2/2</w:t>
            </w:r>
            <w:r w:rsidR="005D250A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0D56FCA" w14:textId="13161D86" w:rsidR="005D250A" w:rsidRPr="00614A1D" w:rsidRDefault="005D250A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Tamara Živković Ivanović 1 P</w:t>
            </w:r>
          </w:p>
          <w:p w14:paraId="0FE22F9F" w14:textId="172E4472" w:rsidR="007E23C1" w:rsidRPr="00614A1D" w:rsidRDefault="007E23C1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7E23C1" w:rsidRPr="00614A1D" w14:paraId="31C15C5A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84A4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4736E3A9" w14:textId="77777777" w:rsidR="002D7876" w:rsidRPr="00614A1D" w:rsidRDefault="002D7876" w:rsidP="002D787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čitanja, pisanja i</w:t>
            </w:r>
          </w:p>
          <w:p w14:paraId="46C6D3EC" w14:textId="1FC8A270" w:rsidR="007E23C1" w:rsidRPr="00614A1D" w:rsidRDefault="002D7876" w:rsidP="002D7876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računanja I</w:t>
            </w:r>
          </w:p>
        </w:tc>
        <w:tc>
          <w:tcPr>
            <w:tcW w:w="709" w:type="dxa"/>
          </w:tcPr>
          <w:p w14:paraId="54BCD2CF" w14:textId="70C1177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6AF03360" w14:textId="3AAF3A6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BEFE476" w14:textId="6F5FFFF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D1C3CA3" w14:textId="50ECA22B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ED4C33B" w14:textId="4951AA5B" w:rsidR="00011D46" w:rsidRPr="00614A1D" w:rsidRDefault="00BA62FC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prof. dr. sc. Mirela Duranović</w:t>
            </w:r>
          </w:p>
          <w:p w14:paraId="37DCEEC9" w14:textId="6BC28EBC" w:rsidR="007E23C1" w:rsidRPr="00614A1D" w:rsidRDefault="000A5CCC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Šenk Gergorić, asist.  </w:t>
            </w:r>
          </w:p>
        </w:tc>
      </w:tr>
      <w:tr w:rsidR="007E23C1" w:rsidRPr="00614A1D" w14:paraId="1EC5CCAC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BF8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51C0D89D" w14:textId="49C7DE9B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znakovni jezik I</w:t>
            </w:r>
          </w:p>
        </w:tc>
        <w:tc>
          <w:tcPr>
            <w:tcW w:w="709" w:type="dxa"/>
          </w:tcPr>
          <w:p w14:paraId="6E42E3D0" w14:textId="74B99D37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172A882B" w14:textId="0FD1402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5B698C9" w14:textId="699673FA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9103594" w14:textId="4BEC21ED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D6EDE3F" w14:textId="1D36B6F5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1B1564B9" w14:textId="307F6B88" w:rsidR="007E23C1" w:rsidRPr="00614A1D" w:rsidRDefault="00B115B9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</w:t>
            </w:r>
            <w:r w:rsidR="00271D3B" w:rsidRPr="00614A1D">
              <w:rPr>
                <w:rFonts w:cstheme="minorHAnsi"/>
                <w:color w:val="000000" w:themeColor="text1"/>
              </w:rPr>
              <w:t>Jandroković</w:t>
            </w:r>
            <w:r w:rsidR="00A6174F" w:rsidRPr="00614A1D">
              <w:rPr>
                <w:rFonts w:cstheme="minorHAnsi"/>
                <w:color w:val="000000" w:themeColor="text1"/>
              </w:rPr>
              <w:t>, asist</w:t>
            </w:r>
            <w:r w:rsidR="008733B2" w:rsidRPr="00614A1D">
              <w:rPr>
                <w:rFonts w:cstheme="minorHAnsi"/>
                <w:color w:val="000000" w:themeColor="text1"/>
              </w:rPr>
              <w:t>.</w:t>
            </w:r>
            <w:r w:rsidR="00253074" w:rsidRPr="00614A1D">
              <w:rPr>
                <w:rFonts w:cstheme="minorHAnsi"/>
                <w:color w:val="000000" w:themeColor="text1"/>
              </w:rPr>
              <w:t xml:space="preserve">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7E23C1" w:rsidRPr="00614A1D" w14:paraId="1E13CC74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C8AF" w14:textId="77777777" w:rsidR="007E23C1" w:rsidRPr="00614A1D" w:rsidRDefault="007E23C1" w:rsidP="005105A1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BBE55" w14:textId="77777777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47D1BE23" w14:textId="6F4D00F3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 xml:space="preserve">minimalno </w:t>
            </w:r>
            <w:r w:rsidR="00F622A3" w:rsidRPr="00614A1D">
              <w:rPr>
                <w:rFonts w:cstheme="minorHAnsi"/>
                <w:b/>
              </w:rPr>
              <w:t>6</w:t>
            </w:r>
            <w:r w:rsidRPr="00614A1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6E9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E23C1" w:rsidRPr="00614A1D" w14:paraId="5EBC9D6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2F84" w14:textId="1A7D2B6D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527120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FB1" w14:textId="7D5DFDE5" w:rsidR="007E23C1" w:rsidRPr="00614A1D" w:rsidRDefault="00FE0A64" w:rsidP="005105A1">
            <w:pPr>
              <w:spacing w:after="0" w:line="240" w:lineRule="auto"/>
              <w:rPr>
                <w:rFonts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9324" w14:textId="19E23D2B" w:rsidR="007E23C1" w:rsidRPr="00614A1D" w:rsidRDefault="00FE0A64" w:rsidP="005105A1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9DC0" w14:textId="17516195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823" w14:textId="28194522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3B4D" w14:textId="6C7DDF13" w:rsidR="007E23C1" w:rsidRPr="00614A1D" w:rsidRDefault="00FE0A64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042851B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10F9EB17" w14:textId="61E1CD16" w:rsidR="007E23C1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7E23C1" w:rsidRPr="00614A1D" w14:paraId="134354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F17" w14:textId="30296874" w:rsidR="007E23C1" w:rsidRPr="00614A1D" w:rsidRDefault="007E23C1" w:rsidP="005105A1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  <w:r w:rsidR="007B0026">
              <w:rPr>
                <w:rFonts w:cstheme="minorHAnsi"/>
                <w:color w:val="000000" w:themeColor="text1"/>
              </w:rPr>
              <w:t>1</w:t>
            </w:r>
            <w:r w:rsidRPr="00614A1D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C61D" w14:textId="77777777" w:rsidR="00FE0A64" w:rsidRPr="00614A1D" w:rsidRDefault="00FE0A64" w:rsidP="00FE0A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Okomita višejezičnost u</w:t>
            </w:r>
          </w:p>
          <w:p w14:paraId="0A8B1F18" w14:textId="033D13B7" w:rsidR="007E23C1" w:rsidRPr="00614A1D" w:rsidRDefault="00FE0A64" w:rsidP="00FE0A64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hrvatskome jezi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95DE" w14:textId="592A0A67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1753" w14:textId="3CDDF0BB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B567" w14:textId="29690236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F9C6" w14:textId="3C86A803" w:rsidR="007E23C1" w:rsidRPr="00614A1D" w:rsidRDefault="00FE0A64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080810A" w14:textId="1A483851" w:rsidR="007E23C1" w:rsidRPr="00614A1D" w:rsidRDefault="0079297B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prof. dr. sc. </w:t>
            </w:r>
            <w:r w:rsidR="00EC1EDD" w:rsidRPr="00614A1D">
              <w:rPr>
                <w:rFonts w:cstheme="minorHAnsi"/>
                <w:color w:val="000000" w:themeColor="text1"/>
              </w:rPr>
              <w:t>Emina Berbić Kolar</w:t>
            </w:r>
            <w:r w:rsidR="002D627F" w:rsidRPr="00614A1D">
              <w:rPr>
                <w:rFonts w:cstheme="minorHAnsi"/>
                <w:color w:val="000000" w:themeColor="text1"/>
              </w:rPr>
              <w:t xml:space="preserve"> 0,5 P</w:t>
            </w:r>
            <w:r w:rsidR="008E5743">
              <w:rPr>
                <w:rFonts w:cstheme="minorHAnsi"/>
                <w:color w:val="000000" w:themeColor="text1"/>
              </w:rPr>
              <w:t>, S</w:t>
            </w:r>
          </w:p>
          <w:p w14:paraId="640AF419" w14:textId="5FA53D5C" w:rsidR="0027302A" w:rsidRPr="00614A1D" w:rsidRDefault="00BA62FC" w:rsidP="00BA62FC">
            <w:pPr>
              <w:spacing w:after="0" w:line="240" w:lineRule="auto"/>
              <w:ind w:right="-410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prof.dr.sc. Nihada Delibegović Džanić 0,5</w:t>
            </w:r>
            <w:r w:rsidR="008E5743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P</w:t>
            </w:r>
          </w:p>
        </w:tc>
      </w:tr>
      <w:tr w:rsidR="00FE0A64" w:rsidRPr="00614A1D" w14:paraId="75FA10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FC94" w14:textId="67A89A7D" w:rsidR="00FE0A64" w:rsidRPr="00614A1D" w:rsidRDefault="00271D3B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6814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grami poticanja socijalnih</w:t>
            </w:r>
          </w:p>
          <w:p w14:paraId="44418B73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vještina djece s teškoćama u</w:t>
            </w:r>
          </w:p>
          <w:p w14:paraId="3F8B90B8" w14:textId="1DF46FAC" w:rsidR="00FE0A64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razvo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C7F5" w14:textId="7009DCB8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F3BE" w14:textId="456581AB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5E3" w14:textId="622C5CA7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497" w14:textId="5AEB6335" w:rsidR="00FE0A64" w:rsidRPr="00614A1D" w:rsidRDefault="0079297B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8BBA244" w14:textId="77777777" w:rsidR="00FE0A64" w:rsidRPr="00614A1D" w:rsidRDefault="0079297B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</w:t>
            </w:r>
            <w:r w:rsidR="00271D3B" w:rsidRPr="00614A1D">
              <w:rPr>
                <w:rFonts w:cstheme="minorHAnsi"/>
                <w:color w:val="000000"/>
              </w:rPr>
              <w:t>Dragana Mamić</w:t>
            </w:r>
          </w:p>
          <w:p w14:paraId="3B4C3781" w14:textId="17901E38" w:rsidR="00271D3B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7E663C" w:rsidRPr="00614A1D">
              <w:rPr>
                <w:rFonts w:cstheme="minorHAnsi"/>
                <w:color w:val="00B050"/>
              </w:rPr>
              <w:t>Antonija Blaži Ostojić</w:t>
            </w:r>
          </w:p>
        </w:tc>
      </w:tr>
      <w:tr w:rsidR="006701D0" w:rsidRPr="00614A1D" w14:paraId="15E2A137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6EC4" w14:textId="073CC9B0" w:rsidR="006701D0" w:rsidRPr="00614A1D" w:rsidRDefault="00330EE9" w:rsidP="005105A1">
            <w:pPr>
              <w:rPr>
                <w:rFonts w:cstheme="minorHAnsi"/>
              </w:rPr>
            </w:pPr>
            <w:bookmarkStart w:id="0" w:name="_Hlk211944523"/>
            <w:r>
              <w:rPr>
                <w:rFonts w:cstheme="minorHAnsi"/>
              </w:rPr>
              <w:t>13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1831" w14:textId="43CA3D6F" w:rsidR="006701D0" w:rsidRPr="00614A1D" w:rsidRDefault="006701D0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pravljanje grupnim intervencijam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D21D" w14:textId="40A39F2B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72DC" w14:textId="601E1846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30F8" w14:textId="7D962598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8C23" w14:textId="042D3534" w:rsidR="006701D0" w:rsidRPr="00614A1D" w:rsidRDefault="006701D0" w:rsidP="005105A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B9BDFBA" w14:textId="36C6DE87" w:rsidR="006701D0" w:rsidRPr="00614A1D" w:rsidRDefault="006701D0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701D0">
              <w:rPr>
                <w:rFonts w:cstheme="minorHAnsi"/>
                <w:color w:val="00B050"/>
              </w:rPr>
              <w:t>doc. dr. sc. Zlatko Bukvić</w:t>
            </w:r>
          </w:p>
        </w:tc>
      </w:tr>
      <w:bookmarkEnd w:id="0"/>
    </w:tbl>
    <w:p w14:paraId="19171249" w14:textId="77777777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p w14:paraId="3EF15591" w14:textId="79E339A2" w:rsidR="00A6174F" w:rsidRPr="00614A1D" w:rsidRDefault="00A6174F" w:rsidP="00784A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1D656CB1" w14:textId="0EE69511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570786B6" w14:textId="77777777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6C7C7BC" w14:textId="6A46E3CC" w:rsidR="007E23C1" w:rsidRPr="00614A1D" w:rsidRDefault="007E23C1" w:rsidP="007E23C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II. GODINA</w:t>
      </w:r>
    </w:p>
    <w:p w14:paraId="49466C69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DB9CE50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4C2CA88E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84B3317" w14:textId="161D10A2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V. Ljetni semestar</w:t>
      </w:r>
    </w:p>
    <w:p w14:paraId="27F3DB97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3BE85A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7E23C1" w:rsidRPr="00614A1D" w14:paraId="548764AD" w14:textId="77777777" w:rsidTr="005105A1">
        <w:tc>
          <w:tcPr>
            <w:tcW w:w="567" w:type="dxa"/>
            <w:shd w:val="clear" w:color="auto" w:fill="D9D9D9" w:themeFill="background1" w:themeFillShade="D9"/>
          </w:tcPr>
          <w:p w14:paraId="024D9CE4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6888249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6DFB11D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3E88ED1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BBBD1C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6C723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65E85E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902FD2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7DA528A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56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E03B" w14:textId="77777777" w:rsidR="002F6861" w:rsidRPr="00614A1D" w:rsidRDefault="002F6861" w:rsidP="002F686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Kognitivni komunikacijski</w:t>
            </w:r>
          </w:p>
          <w:p w14:paraId="2CC4D571" w14:textId="4AF00150" w:rsidR="007E23C1" w:rsidRPr="00614A1D" w:rsidRDefault="002F6861" w:rsidP="002F686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poremećaji s komorbiditetom</w:t>
            </w:r>
          </w:p>
        </w:tc>
        <w:tc>
          <w:tcPr>
            <w:tcW w:w="709" w:type="dxa"/>
          </w:tcPr>
          <w:p w14:paraId="163D1C08" w14:textId="6BC0975C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4169196D" w14:textId="567B823B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78013F1D" w14:textId="5B3FFB28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62DF378A" w14:textId="409312A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3603E5DA" w14:textId="77777777" w:rsidR="007E23C1" w:rsidRPr="001C0757" w:rsidRDefault="00A44D2C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C0757">
              <w:rPr>
                <w:rFonts w:cstheme="minorHAnsi"/>
                <w:color w:val="000000" w:themeColor="text1"/>
              </w:rPr>
              <w:t>doc. dr. sc. Dunja Jurić Vukelić</w:t>
            </w:r>
          </w:p>
          <w:p w14:paraId="7990ECD3" w14:textId="2D9C4F0D" w:rsidR="00271D3B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F566F4" w:rsidRPr="001D3368">
              <w:rPr>
                <w:rFonts w:cstheme="minorHAnsi"/>
                <w:color w:val="00B050"/>
              </w:rPr>
              <w:t>Lovro Borić</w:t>
            </w:r>
            <w:r w:rsidR="000D50E5" w:rsidRPr="001D3368">
              <w:rPr>
                <w:rFonts w:cstheme="minorHAnsi"/>
                <w:color w:val="00B050"/>
              </w:rPr>
              <w:t xml:space="preserve">  </w:t>
            </w:r>
          </w:p>
        </w:tc>
      </w:tr>
      <w:tr w:rsidR="007E23C1" w:rsidRPr="00614A1D" w14:paraId="2C0CF0B6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4397" w14:textId="77777777" w:rsidR="007E23C1" w:rsidRPr="00614A1D" w:rsidRDefault="007E23C1" w:rsidP="005105A1">
            <w:pPr>
              <w:rPr>
                <w:rFonts w:cstheme="minorHAnsi"/>
              </w:rPr>
            </w:pPr>
            <w:bookmarkStart w:id="1" w:name="_Hlk211948448"/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A7F6" w14:textId="275C83FC" w:rsidR="007E23C1" w:rsidRPr="00614A1D" w:rsidRDefault="002F6861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Osnove pedijatrije</w:t>
            </w:r>
          </w:p>
        </w:tc>
        <w:tc>
          <w:tcPr>
            <w:tcW w:w="709" w:type="dxa"/>
          </w:tcPr>
          <w:p w14:paraId="0CD65360" w14:textId="6540A5A7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15493689" w14:textId="7C1FEEF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4BDE323" w14:textId="701EE71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73BF867C" w14:textId="6C93950C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2721D119" w14:textId="4057EE09" w:rsidR="007E23C1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A44D2C" w:rsidRPr="00614A1D">
              <w:rPr>
                <w:rFonts w:cstheme="minorHAnsi"/>
                <w:color w:val="00B050"/>
              </w:rPr>
              <w:t>doc. dr. sc. Blaženka Kljaić Bukvić</w:t>
            </w:r>
          </w:p>
          <w:p w14:paraId="7DCCF576" w14:textId="64F804CA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71D3B" w:rsidRPr="00614A1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 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  <w:p w14:paraId="65E20CAB" w14:textId="7519B8EB" w:rsidR="00271D3B" w:rsidRPr="00614A1D" w:rsidRDefault="00D048D5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D048D5">
              <w:rPr>
                <w:rFonts w:ascii="Calibri" w:eastAsia="Calibri" w:hAnsi="Calibri" w:cs="Calibri"/>
                <w:color w:val="00B050"/>
              </w:rPr>
              <w:t>dr. sc. biomed. Martina Kos, viša asist.</w:t>
            </w:r>
            <w:r>
              <w:rPr>
                <w:rFonts w:ascii="Calibri" w:eastAsia="Calibri" w:hAnsi="Calibri" w:cs="Calibri"/>
                <w:color w:val="00B050"/>
              </w:rPr>
              <w:t xml:space="preserve">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</w:tc>
      </w:tr>
      <w:bookmarkEnd w:id="1"/>
      <w:tr w:rsidR="007E23C1" w:rsidRPr="00614A1D" w14:paraId="1D8FD77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41E0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D3FE" w14:textId="757EE193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uvremene tehnologije u logopediji</w:t>
            </w:r>
          </w:p>
        </w:tc>
        <w:tc>
          <w:tcPr>
            <w:tcW w:w="709" w:type="dxa"/>
          </w:tcPr>
          <w:p w14:paraId="34C371CB" w14:textId="74C9E2C5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48F14D44" w14:textId="000D91B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C2DFF58" w14:textId="239AB2A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BA9C469" w14:textId="00C38BFB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</w:tcPr>
          <w:p w14:paraId="63D73074" w14:textId="05EE1636" w:rsidR="00A44D2C" w:rsidRPr="00614A1D" w:rsidRDefault="0040232B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f</w:t>
            </w:r>
            <w:r w:rsidR="00A44D2C" w:rsidRPr="00614A1D">
              <w:rPr>
                <w:rFonts w:cstheme="minorHAnsi"/>
                <w:color w:val="000000"/>
              </w:rPr>
              <w:t xml:space="preserve">. dr. sc. </w:t>
            </w:r>
            <w:r w:rsidRPr="00614A1D">
              <w:rPr>
                <w:rFonts w:cstheme="minorHAnsi"/>
                <w:color w:val="000000"/>
              </w:rPr>
              <w:t>Ivana Đurđević Babić</w:t>
            </w:r>
          </w:p>
          <w:p w14:paraId="1CBD19B4" w14:textId="26CA42AE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B55A4" w:rsidRPr="00614A1D">
              <w:rPr>
                <w:rFonts w:cstheme="minorHAnsi"/>
                <w:color w:val="00B050"/>
              </w:rPr>
              <w:t>Natalija Bošnjak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B55A4" w:rsidRPr="00614A1D">
              <w:rPr>
                <w:rFonts w:cstheme="minorHAnsi"/>
                <w:color w:val="00B050"/>
              </w:rPr>
              <w:t xml:space="preserve"> S, V1/2</w:t>
            </w:r>
          </w:p>
        </w:tc>
      </w:tr>
      <w:tr w:rsidR="007E23C1" w:rsidRPr="00614A1D" w14:paraId="78BBD6FD" w14:textId="77777777" w:rsidTr="00D93F19">
        <w:trPr>
          <w:trHeight w:val="52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0E13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CAB1" w14:textId="7173105E" w:rsidR="007E23C1" w:rsidRPr="00614A1D" w:rsidRDefault="00D93F19" w:rsidP="00D93F19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Poticanje vještina čitanja i pisanja</w:t>
            </w:r>
          </w:p>
        </w:tc>
        <w:tc>
          <w:tcPr>
            <w:tcW w:w="709" w:type="dxa"/>
            <w:vAlign w:val="center"/>
          </w:tcPr>
          <w:p w14:paraId="2145AF56" w14:textId="68DDD3DA" w:rsidR="007E23C1" w:rsidRPr="00614A1D" w:rsidRDefault="00E1385F" w:rsidP="00E1385F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  <w:vAlign w:val="center"/>
          </w:tcPr>
          <w:p w14:paraId="09643137" w14:textId="211550D4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  <w:vAlign w:val="center"/>
          </w:tcPr>
          <w:p w14:paraId="63C0BC95" w14:textId="49CA92E8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vAlign w:val="center"/>
          </w:tcPr>
          <w:p w14:paraId="740F8368" w14:textId="7B72A977" w:rsidR="007E23C1" w:rsidRPr="00614A1D" w:rsidRDefault="00E1385F" w:rsidP="00E1385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671A1E9" w14:textId="4A1BF6D9" w:rsidR="007E23C1" w:rsidRPr="00614A1D" w:rsidRDefault="00A44D2C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izv. prof. dr. sc. Lidija Bakota</w:t>
            </w:r>
            <w:r w:rsidR="005B55A4" w:rsidRPr="00614A1D">
              <w:rPr>
                <w:rFonts w:cstheme="minorHAnsi"/>
                <w:color w:val="000000"/>
              </w:rPr>
              <w:t xml:space="preserve"> </w:t>
            </w:r>
          </w:p>
          <w:p w14:paraId="01B786D2" w14:textId="1DA5D76B" w:rsidR="0040232B" w:rsidRPr="00614A1D" w:rsidRDefault="0040232B" w:rsidP="005105A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7E23C1" w:rsidRPr="00614A1D" w14:paraId="5297DB41" w14:textId="77777777" w:rsidTr="005105A1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AAA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4D0" w14:textId="5DB7DF5E" w:rsidR="007E23C1" w:rsidRPr="00614A1D" w:rsidRDefault="00E1385F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Tjelesna i zdravstvena kultura 2</w:t>
            </w:r>
          </w:p>
        </w:tc>
        <w:tc>
          <w:tcPr>
            <w:tcW w:w="709" w:type="dxa"/>
          </w:tcPr>
          <w:p w14:paraId="29F07D39" w14:textId="307768C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0A00CF7F" w14:textId="6FFC7D1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5C25022B" w14:textId="445744BA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2D10CF5" w14:textId="62F4731A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61855196" w14:textId="03390E92" w:rsidR="007E23C1" w:rsidRPr="00614A1D" w:rsidRDefault="00A44D2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</w:t>
            </w:r>
            <w:r w:rsidR="00614A1D">
              <w:rPr>
                <w:rFonts w:cstheme="minorHAnsi"/>
                <w:color w:val="000000"/>
              </w:rPr>
              <w:t>d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59B6A8EE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3ECE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7C8" w14:textId="63F39273" w:rsidR="007E23C1" w:rsidRPr="00614A1D" w:rsidRDefault="00E1385F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tručna praksa II</w:t>
            </w:r>
          </w:p>
        </w:tc>
        <w:tc>
          <w:tcPr>
            <w:tcW w:w="709" w:type="dxa"/>
          </w:tcPr>
          <w:p w14:paraId="4C61D06B" w14:textId="56F09CFD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5F856DC3" w14:textId="67C3690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709" w:type="dxa"/>
          </w:tcPr>
          <w:p w14:paraId="1CD0CA54" w14:textId="4EA0361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0EEAEFE" w14:textId="7346D076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4140" w:type="dxa"/>
          </w:tcPr>
          <w:p w14:paraId="2FBBFBC6" w14:textId="577250BB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36EDB" w:rsidRPr="00614A1D">
              <w:rPr>
                <w:rFonts w:cstheme="minorHAnsi"/>
                <w:color w:val="00B050"/>
              </w:rPr>
              <w:t>Višnja Maričak</w:t>
            </w:r>
          </w:p>
        </w:tc>
      </w:tr>
      <w:tr w:rsidR="007E23C1" w:rsidRPr="00614A1D" w14:paraId="2C9FD84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8FAC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91D3" w14:textId="48F0C13D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Fonološko-artikulacijski poremećaji</w:t>
            </w:r>
          </w:p>
        </w:tc>
        <w:tc>
          <w:tcPr>
            <w:tcW w:w="709" w:type="dxa"/>
          </w:tcPr>
          <w:p w14:paraId="053E2B6A" w14:textId="7EB83819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3D143A3B" w14:textId="7C4D136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4C0AB02A" w14:textId="33EDA3F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51152714" w14:textId="3EB917D2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88FFC7B" w14:textId="7C3F5454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338912B7" w14:textId="31F84098" w:rsidR="007E23C1" w:rsidRPr="00614A1D" w:rsidRDefault="00C36EDB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 w:rsidRPr="00614A1D">
              <w:rPr>
                <w:rFonts w:cstheme="minorHAnsi"/>
                <w:color w:val="000000" w:themeColor="text1"/>
              </w:rPr>
              <w:t>Ivana Šenk Gergorić, asist.</w:t>
            </w:r>
            <w:r w:rsidR="00CC6319" w:rsidRPr="00614A1D">
              <w:rPr>
                <w:rFonts w:cstheme="minorHAnsi"/>
                <w:color w:val="000000" w:themeColor="text1"/>
              </w:rPr>
              <w:t xml:space="preserve">  2/2</w:t>
            </w:r>
          </w:p>
        </w:tc>
      </w:tr>
      <w:tr w:rsidR="007E23C1" w:rsidRPr="00614A1D" w14:paraId="3933D799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5DC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FAC" w14:textId="6B97CCBC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Jezično-govorni razvoj i poremećaji I</w:t>
            </w:r>
          </w:p>
        </w:tc>
        <w:tc>
          <w:tcPr>
            <w:tcW w:w="709" w:type="dxa"/>
          </w:tcPr>
          <w:p w14:paraId="793B92B1" w14:textId="5DD3B73E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7D778CC1" w14:textId="1E29AB34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E5FBD13" w14:textId="3F99B006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9E57092" w14:textId="0602B09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0F09520" w14:textId="48639A67" w:rsidR="00011D46" w:rsidRPr="00614A1D" w:rsidRDefault="00011D46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30273F4E" w14:textId="39DF6156" w:rsidR="004326DE" w:rsidRPr="00614A1D" w:rsidRDefault="001C0757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326DE" w:rsidRPr="00614A1D">
              <w:rPr>
                <w:rFonts w:cstheme="minorHAnsi"/>
                <w:color w:val="00B050"/>
              </w:rPr>
              <w:t>Antonija 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4326DE" w:rsidRPr="00614A1D">
              <w:rPr>
                <w:rFonts w:cstheme="minorHAnsi"/>
                <w:color w:val="00B050"/>
              </w:rPr>
              <w:t xml:space="preserve"> S</w:t>
            </w:r>
          </w:p>
          <w:p w14:paraId="2013F893" w14:textId="4BF1EF00" w:rsidR="007E23C1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720318" w:rsidRPr="00614A1D">
              <w:rPr>
                <w:rFonts w:cstheme="minorHAnsi"/>
                <w:color w:val="00B050"/>
              </w:rPr>
              <w:t>Lidija Šmit Brleković</w:t>
            </w:r>
            <w:r w:rsidR="0008479F" w:rsidRPr="00614A1D">
              <w:rPr>
                <w:rFonts w:cstheme="minorHAnsi"/>
                <w:color w:val="00B050"/>
              </w:rPr>
              <w:t xml:space="preserve"> </w:t>
            </w:r>
            <w:r w:rsidR="0008479F" w:rsidRPr="00614A1D">
              <w:rPr>
                <w:rFonts w:cstheme="minorHAnsi"/>
                <w:color w:val="000000" w:themeColor="text1"/>
              </w:rPr>
              <w:t xml:space="preserve"> </w:t>
            </w:r>
            <w:r w:rsidR="0008479F" w:rsidRPr="00413C32">
              <w:rPr>
                <w:rFonts w:cstheme="minorHAnsi"/>
                <w:color w:val="00B050"/>
              </w:rPr>
              <w:t>V</w:t>
            </w:r>
            <w:r w:rsidR="00720318" w:rsidRPr="00413C32">
              <w:rPr>
                <w:rFonts w:cstheme="minorHAnsi"/>
                <w:color w:val="00B050"/>
              </w:rPr>
              <w:t>1/2</w:t>
            </w:r>
          </w:p>
        </w:tc>
      </w:tr>
      <w:tr w:rsidR="00C92C20" w:rsidRPr="00614A1D" w14:paraId="39C09BAD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EB44" w14:textId="4CEB24C7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4BA5" w14:textId="621CB94B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Hrvatski znakovni jezik I</w:t>
            </w:r>
          </w:p>
        </w:tc>
        <w:tc>
          <w:tcPr>
            <w:tcW w:w="709" w:type="dxa"/>
          </w:tcPr>
          <w:p w14:paraId="1C2ADEC5" w14:textId="303E8074" w:rsidR="00C92C20" w:rsidRPr="00614A1D" w:rsidRDefault="00C92C20" w:rsidP="00C92C2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33B0FFA3" w14:textId="68D2C0EC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284BE26A" w14:textId="78401551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0239B9F4" w14:textId="4D7EC0BB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B8E87F5" w14:textId="394D8483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06244D92" w14:textId="403D3705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asist.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C92C20" w:rsidRPr="00614A1D" w14:paraId="461430B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2F82" w14:textId="77777777" w:rsidR="00C92C20" w:rsidRPr="00614A1D" w:rsidRDefault="00C92C20" w:rsidP="00C92C20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A5F4C" w14:textId="77777777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5BE6D4FA" w14:textId="542138DE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1856A17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C415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C6174B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884E5" w14:textId="77777777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F0733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C92C20" w:rsidRPr="00614A1D" w14:paraId="34262E61" w14:textId="77777777" w:rsidTr="00993D9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48ED" w14:textId="278A5E54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54E4" w14:textId="53AE93C6" w:rsidR="00C92C20" w:rsidRPr="00614A1D" w:rsidRDefault="00C92C20" w:rsidP="00C92C20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732A" w14:textId="6B680186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DEE9" w14:textId="100F4F6B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6383" w14:textId="3666785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94BE" w14:textId="14236B7D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13FE3A04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30C5ED1D" w14:textId="39E15BB9" w:rsidR="00C92C20" w:rsidRPr="00614A1D" w:rsidRDefault="001C0757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92C20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C92C20" w:rsidRPr="00614A1D" w14:paraId="527E00E3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97EE" w14:textId="4390F890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5C61" w14:textId="141DA2DA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Ritam i razvoj djete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3AF" w14:textId="4FFD458F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799" w14:textId="426259EA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0858" w14:textId="52202D1D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07EA" w14:textId="376F99D6" w:rsidR="00C92C20" w:rsidRPr="00614A1D" w:rsidRDefault="00C92C20" w:rsidP="00C92C20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78E05DDE" w14:textId="29F91286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Nikolić</w:t>
            </w:r>
          </w:p>
        </w:tc>
      </w:tr>
      <w:tr w:rsidR="00330EE9" w:rsidRPr="00614A1D" w14:paraId="27DF92C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3DC39" w14:textId="22E91C3C" w:rsidR="00330EE9" w:rsidRPr="00614A1D" w:rsidRDefault="00330EE9" w:rsidP="00C92C20">
            <w:pPr>
              <w:rPr>
                <w:rFonts w:cstheme="minorHAnsi"/>
              </w:rPr>
            </w:pPr>
            <w:bookmarkStart w:id="2" w:name="_Hlk211944799"/>
            <w:r>
              <w:rPr>
                <w:rFonts w:cstheme="minorHAnsi"/>
              </w:rPr>
              <w:t>1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4742" w14:textId="2541644E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330EE9">
              <w:rPr>
                <w:rFonts w:cstheme="minorHAnsi"/>
              </w:rPr>
              <w:t>Intersektorska logopedska djelatno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6C91" w14:textId="154CE5ED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C5B" w14:textId="63ECFA58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5532" w14:textId="421D746A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133E" w14:textId="7F07CCA3" w:rsidR="00330EE9" w:rsidRPr="00614A1D" w:rsidRDefault="00330EE9" w:rsidP="00C92C2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7DA0201" w14:textId="33ECC3B3" w:rsidR="00B0187F" w:rsidRPr="00614A1D" w:rsidRDefault="00B0187F" w:rsidP="00B0187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>
              <w:rPr>
                <w:rFonts w:cstheme="minorHAnsi"/>
                <w:color w:val="000000"/>
              </w:rPr>
              <w:t xml:space="preserve"> N</w:t>
            </w:r>
          </w:p>
          <w:p w14:paraId="3BA0EE37" w14:textId="518B9809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330EE9">
              <w:rPr>
                <w:rFonts w:cstheme="minorHAnsi"/>
                <w:color w:val="00B050"/>
              </w:rPr>
              <w:t>aslovna asist. Dora Begović</w:t>
            </w:r>
          </w:p>
        </w:tc>
      </w:tr>
      <w:bookmarkEnd w:id="2"/>
    </w:tbl>
    <w:p w14:paraId="4810CDA1" w14:textId="78B7F840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sectPr w:rsidR="007E23C1" w:rsidRPr="00614A1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7DA03BF"/>
    <w:multiLevelType w:val="hybridMultilevel"/>
    <w:tmpl w:val="DDAC95BE"/>
    <w:lvl w:ilvl="0" w:tplc="808612AE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D46"/>
    <w:rsid w:val="00012B76"/>
    <w:rsid w:val="00014DF2"/>
    <w:rsid w:val="00021B2E"/>
    <w:rsid w:val="00024E97"/>
    <w:rsid w:val="00025D03"/>
    <w:rsid w:val="00027FAF"/>
    <w:rsid w:val="00032074"/>
    <w:rsid w:val="0003307F"/>
    <w:rsid w:val="00034F42"/>
    <w:rsid w:val="00035B23"/>
    <w:rsid w:val="0004051D"/>
    <w:rsid w:val="00041109"/>
    <w:rsid w:val="00042A12"/>
    <w:rsid w:val="00044E18"/>
    <w:rsid w:val="000516D1"/>
    <w:rsid w:val="00052682"/>
    <w:rsid w:val="00052B19"/>
    <w:rsid w:val="000548BD"/>
    <w:rsid w:val="000557A0"/>
    <w:rsid w:val="00060DEE"/>
    <w:rsid w:val="00060EC4"/>
    <w:rsid w:val="00064859"/>
    <w:rsid w:val="00066C39"/>
    <w:rsid w:val="00070F81"/>
    <w:rsid w:val="000731AC"/>
    <w:rsid w:val="0007790E"/>
    <w:rsid w:val="00080582"/>
    <w:rsid w:val="000823A7"/>
    <w:rsid w:val="0008479F"/>
    <w:rsid w:val="000877FD"/>
    <w:rsid w:val="000914EB"/>
    <w:rsid w:val="00092D6D"/>
    <w:rsid w:val="00097A26"/>
    <w:rsid w:val="00097AD7"/>
    <w:rsid w:val="000A059E"/>
    <w:rsid w:val="000A193F"/>
    <w:rsid w:val="000A5CCC"/>
    <w:rsid w:val="000A6EFE"/>
    <w:rsid w:val="000B343B"/>
    <w:rsid w:val="000B48EC"/>
    <w:rsid w:val="000B597F"/>
    <w:rsid w:val="000B764A"/>
    <w:rsid w:val="000D50E5"/>
    <w:rsid w:val="000E3290"/>
    <w:rsid w:val="000E3927"/>
    <w:rsid w:val="000E3D94"/>
    <w:rsid w:val="000E5027"/>
    <w:rsid w:val="000E777C"/>
    <w:rsid w:val="001002B0"/>
    <w:rsid w:val="0010072B"/>
    <w:rsid w:val="001010FC"/>
    <w:rsid w:val="001023D2"/>
    <w:rsid w:val="001106D3"/>
    <w:rsid w:val="00112D94"/>
    <w:rsid w:val="00117DF6"/>
    <w:rsid w:val="00121C66"/>
    <w:rsid w:val="00121DFB"/>
    <w:rsid w:val="00122FD4"/>
    <w:rsid w:val="001247E6"/>
    <w:rsid w:val="0012510D"/>
    <w:rsid w:val="00125688"/>
    <w:rsid w:val="001262F5"/>
    <w:rsid w:val="001316AA"/>
    <w:rsid w:val="0013387E"/>
    <w:rsid w:val="00135224"/>
    <w:rsid w:val="001379FC"/>
    <w:rsid w:val="00141C14"/>
    <w:rsid w:val="0014710C"/>
    <w:rsid w:val="00147142"/>
    <w:rsid w:val="00147881"/>
    <w:rsid w:val="00147C6B"/>
    <w:rsid w:val="00154BAB"/>
    <w:rsid w:val="00157344"/>
    <w:rsid w:val="00161C84"/>
    <w:rsid w:val="00167220"/>
    <w:rsid w:val="00167A2E"/>
    <w:rsid w:val="001713FC"/>
    <w:rsid w:val="00171593"/>
    <w:rsid w:val="00171CDC"/>
    <w:rsid w:val="00171F62"/>
    <w:rsid w:val="00173EBD"/>
    <w:rsid w:val="00174263"/>
    <w:rsid w:val="00176618"/>
    <w:rsid w:val="00176D1F"/>
    <w:rsid w:val="0018064D"/>
    <w:rsid w:val="00181990"/>
    <w:rsid w:val="001841F0"/>
    <w:rsid w:val="00186367"/>
    <w:rsid w:val="00186E83"/>
    <w:rsid w:val="00190E82"/>
    <w:rsid w:val="001A071F"/>
    <w:rsid w:val="001A3103"/>
    <w:rsid w:val="001A57C0"/>
    <w:rsid w:val="001A57CC"/>
    <w:rsid w:val="001A6407"/>
    <w:rsid w:val="001A7658"/>
    <w:rsid w:val="001B1557"/>
    <w:rsid w:val="001B1ABD"/>
    <w:rsid w:val="001B1FF8"/>
    <w:rsid w:val="001B35CD"/>
    <w:rsid w:val="001B45B6"/>
    <w:rsid w:val="001B4F77"/>
    <w:rsid w:val="001B6DDA"/>
    <w:rsid w:val="001B7A7A"/>
    <w:rsid w:val="001C0757"/>
    <w:rsid w:val="001C167D"/>
    <w:rsid w:val="001C1FAD"/>
    <w:rsid w:val="001C29C4"/>
    <w:rsid w:val="001C37F5"/>
    <w:rsid w:val="001C48CA"/>
    <w:rsid w:val="001C67D2"/>
    <w:rsid w:val="001D2B65"/>
    <w:rsid w:val="001D3368"/>
    <w:rsid w:val="001D337C"/>
    <w:rsid w:val="001D4A9D"/>
    <w:rsid w:val="001D775E"/>
    <w:rsid w:val="001D7BDB"/>
    <w:rsid w:val="001E7B54"/>
    <w:rsid w:val="001F620B"/>
    <w:rsid w:val="00201A23"/>
    <w:rsid w:val="0020234F"/>
    <w:rsid w:val="00212D85"/>
    <w:rsid w:val="0021701C"/>
    <w:rsid w:val="00217AE5"/>
    <w:rsid w:val="00217DF9"/>
    <w:rsid w:val="00220FB6"/>
    <w:rsid w:val="00225099"/>
    <w:rsid w:val="00231291"/>
    <w:rsid w:val="00232230"/>
    <w:rsid w:val="00235B40"/>
    <w:rsid w:val="00241FF6"/>
    <w:rsid w:val="0024695B"/>
    <w:rsid w:val="00246FE5"/>
    <w:rsid w:val="00251B22"/>
    <w:rsid w:val="002528B9"/>
    <w:rsid w:val="00252BA6"/>
    <w:rsid w:val="00253074"/>
    <w:rsid w:val="002558FF"/>
    <w:rsid w:val="00257C9B"/>
    <w:rsid w:val="00261E87"/>
    <w:rsid w:val="00271D3B"/>
    <w:rsid w:val="00273013"/>
    <w:rsid w:val="0027302A"/>
    <w:rsid w:val="0027321B"/>
    <w:rsid w:val="00274C80"/>
    <w:rsid w:val="00275810"/>
    <w:rsid w:val="00275D91"/>
    <w:rsid w:val="00280A93"/>
    <w:rsid w:val="002A45AB"/>
    <w:rsid w:val="002A689B"/>
    <w:rsid w:val="002B529E"/>
    <w:rsid w:val="002C0406"/>
    <w:rsid w:val="002C0B9B"/>
    <w:rsid w:val="002C2B07"/>
    <w:rsid w:val="002C406C"/>
    <w:rsid w:val="002C59D0"/>
    <w:rsid w:val="002C7B19"/>
    <w:rsid w:val="002D3AA8"/>
    <w:rsid w:val="002D627F"/>
    <w:rsid w:val="002D7876"/>
    <w:rsid w:val="002E1612"/>
    <w:rsid w:val="002E2DAF"/>
    <w:rsid w:val="002E59A6"/>
    <w:rsid w:val="002F0D14"/>
    <w:rsid w:val="002F6057"/>
    <w:rsid w:val="002F6861"/>
    <w:rsid w:val="002F7B2F"/>
    <w:rsid w:val="00300EF4"/>
    <w:rsid w:val="00302230"/>
    <w:rsid w:val="003046D8"/>
    <w:rsid w:val="003058E9"/>
    <w:rsid w:val="0030749C"/>
    <w:rsid w:val="00316785"/>
    <w:rsid w:val="00316F7A"/>
    <w:rsid w:val="00322129"/>
    <w:rsid w:val="00330ABE"/>
    <w:rsid w:val="00330EE9"/>
    <w:rsid w:val="00331226"/>
    <w:rsid w:val="00331E7F"/>
    <w:rsid w:val="00333CA0"/>
    <w:rsid w:val="00336C20"/>
    <w:rsid w:val="00340FA8"/>
    <w:rsid w:val="00346A61"/>
    <w:rsid w:val="00347087"/>
    <w:rsid w:val="00347EFE"/>
    <w:rsid w:val="003502DB"/>
    <w:rsid w:val="0035102B"/>
    <w:rsid w:val="003511E6"/>
    <w:rsid w:val="00352B39"/>
    <w:rsid w:val="003645A8"/>
    <w:rsid w:val="00364AAE"/>
    <w:rsid w:val="003663D3"/>
    <w:rsid w:val="003733FB"/>
    <w:rsid w:val="003755B2"/>
    <w:rsid w:val="0037566F"/>
    <w:rsid w:val="00376893"/>
    <w:rsid w:val="003809C6"/>
    <w:rsid w:val="003819F6"/>
    <w:rsid w:val="00381C5B"/>
    <w:rsid w:val="003839C4"/>
    <w:rsid w:val="0038752A"/>
    <w:rsid w:val="00387F3D"/>
    <w:rsid w:val="003954C3"/>
    <w:rsid w:val="0039631E"/>
    <w:rsid w:val="00396A7F"/>
    <w:rsid w:val="003A048B"/>
    <w:rsid w:val="003A1ADD"/>
    <w:rsid w:val="003A2A41"/>
    <w:rsid w:val="003A65A4"/>
    <w:rsid w:val="003A6BA7"/>
    <w:rsid w:val="003B0899"/>
    <w:rsid w:val="003B1007"/>
    <w:rsid w:val="003B1EDB"/>
    <w:rsid w:val="003B2163"/>
    <w:rsid w:val="003B4E9D"/>
    <w:rsid w:val="003B51EF"/>
    <w:rsid w:val="003B68F2"/>
    <w:rsid w:val="003C118A"/>
    <w:rsid w:val="003D066A"/>
    <w:rsid w:val="003D5418"/>
    <w:rsid w:val="003E0C12"/>
    <w:rsid w:val="003E59F5"/>
    <w:rsid w:val="003E76C7"/>
    <w:rsid w:val="003F03D3"/>
    <w:rsid w:val="003F28C8"/>
    <w:rsid w:val="003F33DA"/>
    <w:rsid w:val="003F3FB4"/>
    <w:rsid w:val="003F62C2"/>
    <w:rsid w:val="0040232B"/>
    <w:rsid w:val="004130E2"/>
    <w:rsid w:val="0041369C"/>
    <w:rsid w:val="00413C32"/>
    <w:rsid w:val="00422859"/>
    <w:rsid w:val="00426BA0"/>
    <w:rsid w:val="0042709E"/>
    <w:rsid w:val="004300AB"/>
    <w:rsid w:val="004303B9"/>
    <w:rsid w:val="00431B20"/>
    <w:rsid w:val="004326DE"/>
    <w:rsid w:val="0043360C"/>
    <w:rsid w:val="00433ACD"/>
    <w:rsid w:val="00433B60"/>
    <w:rsid w:val="00434153"/>
    <w:rsid w:val="0043640D"/>
    <w:rsid w:val="0044203A"/>
    <w:rsid w:val="0044447B"/>
    <w:rsid w:val="00446079"/>
    <w:rsid w:val="00453C18"/>
    <w:rsid w:val="00453E95"/>
    <w:rsid w:val="0045609E"/>
    <w:rsid w:val="00456251"/>
    <w:rsid w:val="0045713A"/>
    <w:rsid w:val="00457190"/>
    <w:rsid w:val="004604BE"/>
    <w:rsid w:val="00464783"/>
    <w:rsid w:val="0046587B"/>
    <w:rsid w:val="00466231"/>
    <w:rsid w:val="00467730"/>
    <w:rsid w:val="0047328A"/>
    <w:rsid w:val="004771B7"/>
    <w:rsid w:val="00481431"/>
    <w:rsid w:val="00490A81"/>
    <w:rsid w:val="00495128"/>
    <w:rsid w:val="00497652"/>
    <w:rsid w:val="00497F11"/>
    <w:rsid w:val="004A3CE6"/>
    <w:rsid w:val="004A58D8"/>
    <w:rsid w:val="004B35D9"/>
    <w:rsid w:val="004B3BA9"/>
    <w:rsid w:val="004B5F0F"/>
    <w:rsid w:val="004C258F"/>
    <w:rsid w:val="004C4D53"/>
    <w:rsid w:val="004C5DF9"/>
    <w:rsid w:val="004D05A9"/>
    <w:rsid w:val="004D2051"/>
    <w:rsid w:val="004D245F"/>
    <w:rsid w:val="004D5BBA"/>
    <w:rsid w:val="004D7834"/>
    <w:rsid w:val="004F2A50"/>
    <w:rsid w:val="004F5DBD"/>
    <w:rsid w:val="00504330"/>
    <w:rsid w:val="00504E62"/>
    <w:rsid w:val="00504FBB"/>
    <w:rsid w:val="00505353"/>
    <w:rsid w:val="00510292"/>
    <w:rsid w:val="00512756"/>
    <w:rsid w:val="00512947"/>
    <w:rsid w:val="00515B6F"/>
    <w:rsid w:val="0051635C"/>
    <w:rsid w:val="005179DC"/>
    <w:rsid w:val="00523BED"/>
    <w:rsid w:val="00527120"/>
    <w:rsid w:val="00532453"/>
    <w:rsid w:val="00533412"/>
    <w:rsid w:val="00536398"/>
    <w:rsid w:val="0055084D"/>
    <w:rsid w:val="00551938"/>
    <w:rsid w:val="005541CE"/>
    <w:rsid w:val="005547D0"/>
    <w:rsid w:val="005614BB"/>
    <w:rsid w:val="0056158A"/>
    <w:rsid w:val="005631E9"/>
    <w:rsid w:val="00564AE9"/>
    <w:rsid w:val="00567373"/>
    <w:rsid w:val="0056775A"/>
    <w:rsid w:val="00580F46"/>
    <w:rsid w:val="005856FB"/>
    <w:rsid w:val="005860EB"/>
    <w:rsid w:val="00590DCF"/>
    <w:rsid w:val="005913F5"/>
    <w:rsid w:val="005A4F9A"/>
    <w:rsid w:val="005A5291"/>
    <w:rsid w:val="005A67EC"/>
    <w:rsid w:val="005A7935"/>
    <w:rsid w:val="005A7CE8"/>
    <w:rsid w:val="005B5238"/>
    <w:rsid w:val="005B55A4"/>
    <w:rsid w:val="005C117D"/>
    <w:rsid w:val="005C2CD1"/>
    <w:rsid w:val="005C4122"/>
    <w:rsid w:val="005C530A"/>
    <w:rsid w:val="005C750E"/>
    <w:rsid w:val="005D00B5"/>
    <w:rsid w:val="005D03EF"/>
    <w:rsid w:val="005D250A"/>
    <w:rsid w:val="005D78E5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375D"/>
    <w:rsid w:val="00614A1D"/>
    <w:rsid w:val="00614AE3"/>
    <w:rsid w:val="00615B9F"/>
    <w:rsid w:val="006217C4"/>
    <w:rsid w:val="006259B8"/>
    <w:rsid w:val="00627B06"/>
    <w:rsid w:val="00631CA1"/>
    <w:rsid w:val="006324F7"/>
    <w:rsid w:val="0063568E"/>
    <w:rsid w:val="00636DE0"/>
    <w:rsid w:val="006415B7"/>
    <w:rsid w:val="006425D2"/>
    <w:rsid w:val="006427B1"/>
    <w:rsid w:val="00645A8D"/>
    <w:rsid w:val="00653827"/>
    <w:rsid w:val="00654FC2"/>
    <w:rsid w:val="00655CD2"/>
    <w:rsid w:val="00660FC0"/>
    <w:rsid w:val="0066407D"/>
    <w:rsid w:val="0066600A"/>
    <w:rsid w:val="006701D0"/>
    <w:rsid w:val="0067192F"/>
    <w:rsid w:val="0067301A"/>
    <w:rsid w:val="00682525"/>
    <w:rsid w:val="00684F13"/>
    <w:rsid w:val="00686639"/>
    <w:rsid w:val="00686B96"/>
    <w:rsid w:val="0069163C"/>
    <w:rsid w:val="00691F39"/>
    <w:rsid w:val="006A30FE"/>
    <w:rsid w:val="006B0729"/>
    <w:rsid w:val="006B1A2E"/>
    <w:rsid w:val="006B35C6"/>
    <w:rsid w:val="006B60FE"/>
    <w:rsid w:val="006B7BD2"/>
    <w:rsid w:val="006C1690"/>
    <w:rsid w:val="006C2E17"/>
    <w:rsid w:val="006C3771"/>
    <w:rsid w:val="006D1F93"/>
    <w:rsid w:val="006D4DA3"/>
    <w:rsid w:val="006D55E2"/>
    <w:rsid w:val="006D62DE"/>
    <w:rsid w:val="006E08C1"/>
    <w:rsid w:val="006E11F8"/>
    <w:rsid w:val="006E2D28"/>
    <w:rsid w:val="006F2EED"/>
    <w:rsid w:val="007016D3"/>
    <w:rsid w:val="00701C64"/>
    <w:rsid w:val="00704558"/>
    <w:rsid w:val="00706616"/>
    <w:rsid w:val="0070717D"/>
    <w:rsid w:val="007071FA"/>
    <w:rsid w:val="007121F7"/>
    <w:rsid w:val="00713AB8"/>
    <w:rsid w:val="00720318"/>
    <w:rsid w:val="007206E0"/>
    <w:rsid w:val="00723371"/>
    <w:rsid w:val="00724C98"/>
    <w:rsid w:val="0073310A"/>
    <w:rsid w:val="0073325C"/>
    <w:rsid w:val="0073685F"/>
    <w:rsid w:val="0073790B"/>
    <w:rsid w:val="0074048F"/>
    <w:rsid w:val="007404F9"/>
    <w:rsid w:val="00741ECA"/>
    <w:rsid w:val="0074399E"/>
    <w:rsid w:val="00743DEE"/>
    <w:rsid w:val="00747F2C"/>
    <w:rsid w:val="00751E91"/>
    <w:rsid w:val="00754D38"/>
    <w:rsid w:val="00757109"/>
    <w:rsid w:val="00764273"/>
    <w:rsid w:val="007658AF"/>
    <w:rsid w:val="00767D3C"/>
    <w:rsid w:val="00774743"/>
    <w:rsid w:val="007803B7"/>
    <w:rsid w:val="00782605"/>
    <w:rsid w:val="00784A8F"/>
    <w:rsid w:val="00785458"/>
    <w:rsid w:val="00785E8D"/>
    <w:rsid w:val="007877D8"/>
    <w:rsid w:val="0079297B"/>
    <w:rsid w:val="00793FD0"/>
    <w:rsid w:val="007A7376"/>
    <w:rsid w:val="007A780A"/>
    <w:rsid w:val="007B0026"/>
    <w:rsid w:val="007B2455"/>
    <w:rsid w:val="007C310E"/>
    <w:rsid w:val="007D1862"/>
    <w:rsid w:val="007D2734"/>
    <w:rsid w:val="007D38D5"/>
    <w:rsid w:val="007D6E42"/>
    <w:rsid w:val="007E23C1"/>
    <w:rsid w:val="007E5DD1"/>
    <w:rsid w:val="007E5DF6"/>
    <w:rsid w:val="007E663C"/>
    <w:rsid w:val="007E6685"/>
    <w:rsid w:val="007F0858"/>
    <w:rsid w:val="007F6AB8"/>
    <w:rsid w:val="007F7CC9"/>
    <w:rsid w:val="00806C1A"/>
    <w:rsid w:val="00807193"/>
    <w:rsid w:val="00812649"/>
    <w:rsid w:val="0081289E"/>
    <w:rsid w:val="00813E5E"/>
    <w:rsid w:val="008155A2"/>
    <w:rsid w:val="00823263"/>
    <w:rsid w:val="00823677"/>
    <w:rsid w:val="00825E88"/>
    <w:rsid w:val="008273A5"/>
    <w:rsid w:val="00830AF1"/>
    <w:rsid w:val="0083148D"/>
    <w:rsid w:val="00832A82"/>
    <w:rsid w:val="00832B9F"/>
    <w:rsid w:val="00832E6A"/>
    <w:rsid w:val="008345E2"/>
    <w:rsid w:val="00835A14"/>
    <w:rsid w:val="00842FA6"/>
    <w:rsid w:val="00844A5B"/>
    <w:rsid w:val="00851D95"/>
    <w:rsid w:val="0085349E"/>
    <w:rsid w:val="0085464B"/>
    <w:rsid w:val="0085468E"/>
    <w:rsid w:val="00855FFD"/>
    <w:rsid w:val="008646C7"/>
    <w:rsid w:val="00866384"/>
    <w:rsid w:val="00872766"/>
    <w:rsid w:val="008733B2"/>
    <w:rsid w:val="00877684"/>
    <w:rsid w:val="00880318"/>
    <w:rsid w:val="00881889"/>
    <w:rsid w:val="008843AC"/>
    <w:rsid w:val="008851E4"/>
    <w:rsid w:val="0088685E"/>
    <w:rsid w:val="00886980"/>
    <w:rsid w:val="00887481"/>
    <w:rsid w:val="008950FE"/>
    <w:rsid w:val="008A6ED8"/>
    <w:rsid w:val="008B02A8"/>
    <w:rsid w:val="008B0DC5"/>
    <w:rsid w:val="008B2E08"/>
    <w:rsid w:val="008C064E"/>
    <w:rsid w:val="008C53DC"/>
    <w:rsid w:val="008C5879"/>
    <w:rsid w:val="008C7C5B"/>
    <w:rsid w:val="008D2372"/>
    <w:rsid w:val="008E03AA"/>
    <w:rsid w:val="008E0609"/>
    <w:rsid w:val="008E29DE"/>
    <w:rsid w:val="008E3E27"/>
    <w:rsid w:val="008E5743"/>
    <w:rsid w:val="008F7047"/>
    <w:rsid w:val="00900645"/>
    <w:rsid w:val="0090480E"/>
    <w:rsid w:val="00914720"/>
    <w:rsid w:val="00916558"/>
    <w:rsid w:val="00916B67"/>
    <w:rsid w:val="00917767"/>
    <w:rsid w:val="00922D79"/>
    <w:rsid w:val="00923155"/>
    <w:rsid w:val="00924288"/>
    <w:rsid w:val="00927ECB"/>
    <w:rsid w:val="009347D8"/>
    <w:rsid w:val="00941EEB"/>
    <w:rsid w:val="00945244"/>
    <w:rsid w:val="00947A49"/>
    <w:rsid w:val="00951755"/>
    <w:rsid w:val="00953ADE"/>
    <w:rsid w:val="00957314"/>
    <w:rsid w:val="00960094"/>
    <w:rsid w:val="00960A1C"/>
    <w:rsid w:val="00965AFE"/>
    <w:rsid w:val="009673EC"/>
    <w:rsid w:val="00976A92"/>
    <w:rsid w:val="00985265"/>
    <w:rsid w:val="00985FF9"/>
    <w:rsid w:val="00987F48"/>
    <w:rsid w:val="009908E5"/>
    <w:rsid w:val="0099270F"/>
    <w:rsid w:val="009937F2"/>
    <w:rsid w:val="009960CD"/>
    <w:rsid w:val="00996CD5"/>
    <w:rsid w:val="009A1700"/>
    <w:rsid w:val="009A1A2E"/>
    <w:rsid w:val="009A268E"/>
    <w:rsid w:val="009A3074"/>
    <w:rsid w:val="009A3591"/>
    <w:rsid w:val="009A4544"/>
    <w:rsid w:val="009B1F38"/>
    <w:rsid w:val="009B31F4"/>
    <w:rsid w:val="009C1E0A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6249"/>
    <w:rsid w:val="009F0265"/>
    <w:rsid w:val="009F22E6"/>
    <w:rsid w:val="009F2B51"/>
    <w:rsid w:val="009F3869"/>
    <w:rsid w:val="009F5329"/>
    <w:rsid w:val="009F6237"/>
    <w:rsid w:val="009F7AAF"/>
    <w:rsid w:val="00A00667"/>
    <w:rsid w:val="00A00736"/>
    <w:rsid w:val="00A025AD"/>
    <w:rsid w:val="00A120EE"/>
    <w:rsid w:val="00A137A9"/>
    <w:rsid w:val="00A14B3A"/>
    <w:rsid w:val="00A243BD"/>
    <w:rsid w:val="00A24814"/>
    <w:rsid w:val="00A309C6"/>
    <w:rsid w:val="00A35205"/>
    <w:rsid w:val="00A35A11"/>
    <w:rsid w:val="00A437F7"/>
    <w:rsid w:val="00A447C3"/>
    <w:rsid w:val="00A44D2C"/>
    <w:rsid w:val="00A47D14"/>
    <w:rsid w:val="00A50093"/>
    <w:rsid w:val="00A51930"/>
    <w:rsid w:val="00A6174F"/>
    <w:rsid w:val="00A646CE"/>
    <w:rsid w:val="00A6510E"/>
    <w:rsid w:val="00A732E6"/>
    <w:rsid w:val="00A77822"/>
    <w:rsid w:val="00A77A60"/>
    <w:rsid w:val="00A805BF"/>
    <w:rsid w:val="00A80B05"/>
    <w:rsid w:val="00A80D01"/>
    <w:rsid w:val="00A81B7B"/>
    <w:rsid w:val="00A84939"/>
    <w:rsid w:val="00A9232C"/>
    <w:rsid w:val="00A94F05"/>
    <w:rsid w:val="00A97FE8"/>
    <w:rsid w:val="00AA0317"/>
    <w:rsid w:val="00AA27B7"/>
    <w:rsid w:val="00AA39E5"/>
    <w:rsid w:val="00AA5237"/>
    <w:rsid w:val="00AB13CC"/>
    <w:rsid w:val="00AB1824"/>
    <w:rsid w:val="00AB1AD0"/>
    <w:rsid w:val="00AB434D"/>
    <w:rsid w:val="00AB4E09"/>
    <w:rsid w:val="00AB5279"/>
    <w:rsid w:val="00AB6901"/>
    <w:rsid w:val="00AB6EEB"/>
    <w:rsid w:val="00AC3405"/>
    <w:rsid w:val="00AC70CB"/>
    <w:rsid w:val="00AD1ABE"/>
    <w:rsid w:val="00AD270A"/>
    <w:rsid w:val="00AD36F1"/>
    <w:rsid w:val="00AE3503"/>
    <w:rsid w:val="00AE6B9F"/>
    <w:rsid w:val="00AF06EC"/>
    <w:rsid w:val="00AF3ACB"/>
    <w:rsid w:val="00B0187F"/>
    <w:rsid w:val="00B01FDA"/>
    <w:rsid w:val="00B04183"/>
    <w:rsid w:val="00B0500C"/>
    <w:rsid w:val="00B070E6"/>
    <w:rsid w:val="00B10BF9"/>
    <w:rsid w:val="00B115B9"/>
    <w:rsid w:val="00B125E7"/>
    <w:rsid w:val="00B12EE6"/>
    <w:rsid w:val="00B131AC"/>
    <w:rsid w:val="00B142C3"/>
    <w:rsid w:val="00B14FA3"/>
    <w:rsid w:val="00B158E6"/>
    <w:rsid w:val="00B15DBE"/>
    <w:rsid w:val="00B17E57"/>
    <w:rsid w:val="00B26C19"/>
    <w:rsid w:val="00B32E52"/>
    <w:rsid w:val="00B33D47"/>
    <w:rsid w:val="00B35152"/>
    <w:rsid w:val="00B37E19"/>
    <w:rsid w:val="00B4557C"/>
    <w:rsid w:val="00B525D6"/>
    <w:rsid w:val="00B61D73"/>
    <w:rsid w:val="00B67C2D"/>
    <w:rsid w:val="00B763AC"/>
    <w:rsid w:val="00B81A87"/>
    <w:rsid w:val="00B81C86"/>
    <w:rsid w:val="00B91A40"/>
    <w:rsid w:val="00B946CA"/>
    <w:rsid w:val="00BA2F53"/>
    <w:rsid w:val="00BA3B51"/>
    <w:rsid w:val="00BA3B5C"/>
    <w:rsid w:val="00BA589C"/>
    <w:rsid w:val="00BA629D"/>
    <w:rsid w:val="00BA62FC"/>
    <w:rsid w:val="00BB135A"/>
    <w:rsid w:val="00BC0FEC"/>
    <w:rsid w:val="00BE038B"/>
    <w:rsid w:val="00BE524A"/>
    <w:rsid w:val="00BE76F7"/>
    <w:rsid w:val="00BF087C"/>
    <w:rsid w:val="00BF224E"/>
    <w:rsid w:val="00BF3EAB"/>
    <w:rsid w:val="00BF4A1F"/>
    <w:rsid w:val="00BF7B57"/>
    <w:rsid w:val="00BF7E2E"/>
    <w:rsid w:val="00C0158A"/>
    <w:rsid w:val="00C02A56"/>
    <w:rsid w:val="00C06406"/>
    <w:rsid w:val="00C077A1"/>
    <w:rsid w:val="00C07E87"/>
    <w:rsid w:val="00C11DFE"/>
    <w:rsid w:val="00C13C60"/>
    <w:rsid w:val="00C1710A"/>
    <w:rsid w:val="00C21BE6"/>
    <w:rsid w:val="00C266C2"/>
    <w:rsid w:val="00C30369"/>
    <w:rsid w:val="00C32AE8"/>
    <w:rsid w:val="00C331A6"/>
    <w:rsid w:val="00C36EDB"/>
    <w:rsid w:val="00C401CA"/>
    <w:rsid w:val="00C42E29"/>
    <w:rsid w:val="00C440AB"/>
    <w:rsid w:val="00C458AF"/>
    <w:rsid w:val="00C45B39"/>
    <w:rsid w:val="00C461DF"/>
    <w:rsid w:val="00C526EF"/>
    <w:rsid w:val="00C52867"/>
    <w:rsid w:val="00C53025"/>
    <w:rsid w:val="00C569B4"/>
    <w:rsid w:val="00C60395"/>
    <w:rsid w:val="00C66C3B"/>
    <w:rsid w:val="00C66C4C"/>
    <w:rsid w:val="00C9005F"/>
    <w:rsid w:val="00C90156"/>
    <w:rsid w:val="00C9073C"/>
    <w:rsid w:val="00C9239D"/>
    <w:rsid w:val="00C92C20"/>
    <w:rsid w:val="00C94A93"/>
    <w:rsid w:val="00C954E4"/>
    <w:rsid w:val="00C97B3D"/>
    <w:rsid w:val="00CA1324"/>
    <w:rsid w:val="00CA353E"/>
    <w:rsid w:val="00CA509A"/>
    <w:rsid w:val="00CA571D"/>
    <w:rsid w:val="00CA5D49"/>
    <w:rsid w:val="00CB135D"/>
    <w:rsid w:val="00CB2E53"/>
    <w:rsid w:val="00CB362B"/>
    <w:rsid w:val="00CC6319"/>
    <w:rsid w:val="00CD158E"/>
    <w:rsid w:val="00CD5484"/>
    <w:rsid w:val="00CD596C"/>
    <w:rsid w:val="00CD6C00"/>
    <w:rsid w:val="00CD718E"/>
    <w:rsid w:val="00CD79F0"/>
    <w:rsid w:val="00CE0AC8"/>
    <w:rsid w:val="00CE63E2"/>
    <w:rsid w:val="00CE6E49"/>
    <w:rsid w:val="00CE7FFB"/>
    <w:rsid w:val="00CF480D"/>
    <w:rsid w:val="00D001CB"/>
    <w:rsid w:val="00D04319"/>
    <w:rsid w:val="00D048D5"/>
    <w:rsid w:val="00D0637E"/>
    <w:rsid w:val="00D15F22"/>
    <w:rsid w:val="00D166A4"/>
    <w:rsid w:val="00D21833"/>
    <w:rsid w:val="00D313A9"/>
    <w:rsid w:val="00D326C3"/>
    <w:rsid w:val="00D351E6"/>
    <w:rsid w:val="00D3653B"/>
    <w:rsid w:val="00D4175C"/>
    <w:rsid w:val="00D41D14"/>
    <w:rsid w:val="00D42D0C"/>
    <w:rsid w:val="00D437D4"/>
    <w:rsid w:val="00D443B2"/>
    <w:rsid w:val="00D47D38"/>
    <w:rsid w:val="00D47E39"/>
    <w:rsid w:val="00D5079C"/>
    <w:rsid w:val="00D51090"/>
    <w:rsid w:val="00D57BDD"/>
    <w:rsid w:val="00D63B18"/>
    <w:rsid w:val="00D65B14"/>
    <w:rsid w:val="00D7136B"/>
    <w:rsid w:val="00D72A2D"/>
    <w:rsid w:val="00D7398D"/>
    <w:rsid w:val="00D739E6"/>
    <w:rsid w:val="00D7410D"/>
    <w:rsid w:val="00D74352"/>
    <w:rsid w:val="00D74721"/>
    <w:rsid w:val="00D769B2"/>
    <w:rsid w:val="00D76D99"/>
    <w:rsid w:val="00D90814"/>
    <w:rsid w:val="00D90B0B"/>
    <w:rsid w:val="00D90F61"/>
    <w:rsid w:val="00D91874"/>
    <w:rsid w:val="00D9280E"/>
    <w:rsid w:val="00D93F19"/>
    <w:rsid w:val="00DA315D"/>
    <w:rsid w:val="00DA3988"/>
    <w:rsid w:val="00DB100E"/>
    <w:rsid w:val="00DB2FD6"/>
    <w:rsid w:val="00DC189C"/>
    <w:rsid w:val="00DC1B5F"/>
    <w:rsid w:val="00DC324D"/>
    <w:rsid w:val="00DC4479"/>
    <w:rsid w:val="00DC495E"/>
    <w:rsid w:val="00DC6543"/>
    <w:rsid w:val="00DD21CB"/>
    <w:rsid w:val="00DD2AE4"/>
    <w:rsid w:val="00DD4C63"/>
    <w:rsid w:val="00DD7112"/>
    <w:rsid w:val="00DE3FFA"/>
    <w:rsid w:val="00DE5DB1"/>
    <w:rsid w:val="00DF14AF"/>
    <w:rsid w:val="00DF3FE2"/>
    <w:rsid w:val="00DF4507"/>
    <w:rsid w:val="00E03969"/>
    <w:rsid w:val="00E113E5"/>
    <w:rsid w:val="00E1385F"/>
    <w:rsid w:val="00E149D1"/>
    <w:rsid w:val="00E17682"/>
    <w:rsid w:val="00E21998"/>
    <w:rsid w:val="00E21A42"/>
    <w:rsid w:val="00E24D8D"/>
    <w:rsid w:val="00E24E94"/>
    <w:rsid w:val="00E2751D"/>
    <w:rsid w:val="00E31A67"/>
    <w:rsid w:val="00E31C3E"/>
    <w:rsid w:val="00E33574"/>
    <w:rsid w:val="00E3551E"/>
    <w:rsid w:val="00E37BE2"/>
    <w:rsid w:val="00E37D80"/>
    <w:rsid w:val="00E40D3C"/>
    <w:rsid w:val="00E436F9"/>
    <w:rsid w:val="00E457E7"/>
    <w:rsid w:val="00E56862"/>
    <w:rsid w:val="00E618C1"/>
    <w:rsid w:val="00E63BF0"/>
    <w:rsid w:val="00E65006"/>
    <w:rsid w:val="00E65BF8"/>
    <w:rsid w:val="00E6762F"/>
    <w:rsid w:val="00E72640"/>
    <w:rsid w:val="00E73020"/>
    <w:rsid w:val="00E75DBB"/>
    <w:rsid w:val="00E76582"/>
    <w:rsid w:val="00E903E5"/>
    <w:rsid w:val="00E92696"/>
    <w:rsid w:val="00E94F8F"/>
    <w:rsid w:val="00E966A2"/>
    <w:rsid w:val="00EA693E"/>
    <w:rsid w:val="00EB280A"/>
    <w:rsid w:val="00EC1EDD"/>
    <w:rsid w:val="00EC26D3"/>
    <w:rsid w:val="00EC2DB6"/>
    <w:rsid w:val="00EC3F82"/>
    <w:rsid w:val="00ED1613"/>
    <w:rsid w:val="00ED1B05"/>
    <w:rsid w:val="00ED2F33"/>
    <w:rsid w:val="00ED73C1"/>
    <w:rsid w:val="00EE07FE"/>
    <w:rsid w:val="00EE0FD1"/>
    <w:rsid w:val="00EE3498"/>
    <w:rsid w:val="00EE43F8"/>
    <w:rsid w:val="00EE5C20"/>
    <w:rsid w:val="00EE5EB9"/>
    <w:rsid w:val="00EE6295"/>
    <w:rsid w:val="00EE6BB6"/>
    <w:rsid w:val="00EF2F23"/>
    <w:rsid w:val="00EF3F0E"/>
    <w:rsid w:val="00EF5B0C"/>
    <w:rsid w:val="00F013F5"/>
    <w:rsid w:val="00F0159B"/>
    <w:rsid w:val="00F01DF4"/>
    <w:rsid w:val="00F01EE8"/>
    <w:rsid w:val="00F031AD"/>
    <w:rsid w:val="00F07F95"/>
    <w:rsid w:val="00F112B1"/>
    <w:rsid w:val="00F142FE"/>
    <w:rsid w:val="00F15905"/>
    <w:rsid w:val="00F177BC"/>
    <w:rsid w:val="00F20027"/>
    <w:rsid w:val="00F21A27"/>
    <w:rsid w:val="00F30013"/>
    <w:rsid w:val="00F31DA6"/>
    <w:rsid w:val="00F402A9"/>
    <w:rsid w:val="00F4184B"/>
    <w:rsid w:val="00F46675"/>
    <w:rsid w:val="00F46874"/>
    <w:rsid w:val="00F475A1"/>
    <w:rsid w:val="00F54A06"/>
    <w:rsid w:val="00F5553D"/>
    <w:rsid w:val="00F566F4"/>
    <w:rsid w:val="00F5771C"/>
    <w:rsid w:val="00F579C7"/>
    <w:rsid w:val="00F60655"/>
    <w:rsid w:val="00F61605"/>
    <w:rsid w:val="00F618B7"/>
    <w:rsid w:val="00F622A3"/>
    <w:rsid w:val="00F62B7F"/>
    <w:rsid w:val="00F63CC6"/>
    <w:rsid w:val="00F677C0"/>
    <w:rsid w:val="00F72839"/>
    <w:rsid w:val="00F73D2F"/>
    <w:rsid w:val="00F759D2"/>
    <w:rsid w:val="00F75F80"/>
    <w:rsid w:val="00F76745"/>
    <w:rsid w:val="00F76E15"/>
    <w:rsid w:val="00F84B97"/>
    <w:rsid w:val="00F8649B"/>
    <w:rsid w:val="00F86773"/>
    <w:rsid w:val="00F875F3"/>
    <w:rsid w:val="00F91B97"/>
    <w:rsid w:val="00F92943"/>
    <w:rsid w:val="00F92A8A"/>
    <w:rsid w:val="00F936C1"/>
    <w:rsid w:val="00F953C3"/>
    <w:rsid w:val="00F95898"/>
    <w:rsid w:val="00F961BD"/>
    <w:rsid w:val="00F96928"/>
    <w:rsid w:val="00F979AE"/>
    <w:rsid w:val="00FA319F"/>
    <w:rsid w:val="00FA63EC"/>
    <w:rsid w:val="00FA72E2"/>
    <w:rsid w:val="00FB0278"/>
    <w:rsid w:val="00FB08D9"/>
    <w:rsid w:val="00FB12BA"/>
    <w:rsid w:val="00FB29BD"/>
    <w:rsid w:val="00FB3351"/>
    <w:rsid w:val="00FB5DF7"/>
    <w:rsid w:val="00FB7461"/>
    <w:rsid w:val="00FC6CDE"/>
    <w:rsid w:val="00FC7467"/>
    <w:rsid w:val="00FD1FAE"/>
    <w:rsid w:val="00FD5447"/>
    <w:rsid w:val="00FE0A64"/>
    <w:rsid w:val="00FE1917"/>
    <w:rsid w:val="00FE4131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27B1BA11-E73D-486A-A8AF-96F1DFAB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  <w:style w:type="paragraph" w:customStyle="1" w:styleId="TableParagraph">
    <w:name w:val="Table Paragraph"/>
    <w:basedOn w:val="Normal"/>
    <w:uiPriority w:val="1"/>
    <w:qFormat/>
    <w:rsid w:val="0041369C"/>
    <w:pPr>
      <w:widowControl w:val="0"/>
      <w:autoSpaceDE w:val="0"/>
      <w:autoSpaceDN w:val="0"/>
      <w:spacing w:after="0" w:line="240" w:lineRule="auto"/>
      <w:ind w:left="105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52AA9-BB53-4D9E-8270-E3C90685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4</Pages>
  <Words>1006</Words>
  <Characters>5737</Characters>
  <Application>Microsoft Office Word</Application>
  <DocSecurity>0</DocSecurity>
  <Lines>47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58</cp:revision>
  <cp:lastPrinted>2025-08-25T11:01:00Z</cp:lastPrinted>
  <dcterms:created xsi:type="dcterms:W3CDTF">2025-01-14T08:02:00Z</dcterms:created>
  <dcterms:modified xsi:type="dcterms:W3CDTF">2025-12-16T12:50:00Z</dcterms:modified>
</cp:coreProperties>
</file>